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8"/>
        <w:gridCol w:w="5760"/>
      </w:tblGrid>
      <w:tr w:rsidR="00804958" w:rsidRPr="00B237EC" w14:paraId="793CE91D" w14:textId="77777777" w:rsidTr="002819EC">
        <w:trPr>
          <w:trHeight w:val="304"/>
        </w:trPr>
        <w:tc>
          <w:tcPr>
            <w:tcW w:w="5238" w:type="dxa"/>
            <w:tcBorders>
              <w:top w:val="nil"/>
              <w:left w:val="nil"/>
              <w:bottom w:val="nil"/>
              <w:right w:val="nil"/>
            </w:tcBorders>
          </w:tcPr>
          <w:p w14:paraId="14FD8827" w14:textId="38393EF2" w:rsidR="00804958" w:rsidRPr="00B237EC" w:rsidRDefault="002C1EA1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bookmarkEnd w:id="0"/>
            <w:r w:rsidRPr="00B237EC">
              <w:rPr>
                <w:rFonts w:ascii="Arial" w:hAnsi="Arial" w:cs="Arial"/>
                <w:b/>
                <w:sz w:val="22"/>
                <w:szCs w:val="22"/>
              </w:rPr>
              <w:t>OFFICERS</w:t>
            </w:r>
            <w:r w:rsidR="003549D5" w:rsidRPr="00B237EC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 w:rsidR="00B8710D" w:rsidRPr="00B237EC">
              <w:rPr>
                <w:rFonts w:ascii="Arial" w:hAnsi="Arial" w:cs="Arial"/>
                <w:b/>
                <w:sz w:val="22"/>
                <w:szCs w:val="22"/>
              </w:rPr>
              <w:t>2015-2018</w:t>
            </w:r>
            <w:r w:rsidR="003549D5" w:rsidRPr="00B237EC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  <w:p w14:paraId="5D5CFE82" w14:textId="77777777" w:rsidR="00B237EC" w:rsidRDefault="00B237EC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39C9FDC" w14:textId="77777777" w:rsidR="00804958" w:rsidRPr="00B237EC" w:rsidRDefault="00804958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Chair</w:t>
            </w:r>
          </w:p>
          <w:p w14:paraId="3AADA492" w14:textId="0B9CB3E5" w:rsidR="008074A2" w:rsidRDefault="008074A2" w:rsidP="0062687C">
            <w:pPr>
              <w:ind w:left="-108"/>
              <w:rPr>
                <w:rFonts w:ascii="Arial" w:hAnsi="Arial" w:cs="Arial"/>
                <w:bCs/>
                <w:sz w:val="22"/>
                <w:szCs w:val="22"/>
              </w:rPr>
            </w:pPr>
            <w:r w:rsidRPr="00B237EC">
              <w:rPr>
                <w:rFonts w:ascii="Arial" w:hAnsi="Arial" w:cs="Arial"/>
                <w:bCs/>
                <w:sz w:val="22"/>
                <w:szCs w:val="22"/>
              </w:rPr>
              <w:t>James Burns</w:t>
            </w:r>
            <w:r w:rsidR="005A3795" w:rsidRPr="00A03C71">
              <w:rPr>
                <w:rFonts w:ascii="Arial" w:hAnsi="Arial" w:cs="Arial"/>
                <w:bCs/>
                <w:sz w:val="22"/>
                <w:szCs w:val="22"/>
              </w:rPr>
              <w:t>, Ph.D.</w:t>
            </w:r>
            <w:r w:rsidR="00B237EC" w:rsidRPr="00A03C7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B237EC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C35431">
              <w:rPr>
                <w:rFonts w:ascii="Arial" w:hAnsi="Arial" w:cs="Arial"/>
                <w:bCs/>
                <w:sz w:val="22"/>
                <w:szCs w:val="22"/>
              </w:rPr>
              <w:t xml:space="preserve">first </w:t>
            </w:r>
            <w:r w:rsidR="00B237EC">
              <w:rPr>
                <w:rFonts w:ascii="Arial" w:hAnsi="Arial" w:cs="Arial"/>
                <w:bCs/>
                <w:sz w:val="22"/>
                <w:szCs w:val="22"/>
              </w:rPr>
              <w:t>term complete 2018</w:t>
            </w:r>
            <w:r w:rsidR="0082135F" w:rsidRPr="00B237EC">
              <w:rPr>
                <w:rFonts w:ascii="Arial" w:hAnsi="Arial" w:cs="Arial"/>
                <w:bCs/>
                <w:sz w:val="22"/>
                <w:szCs w:val="22"/>
              </w:rPr>
              <w:t>)</w:t>
            </w:r>
          </w:p>
          <w:p w14:paraId="328F533A" w14:textId="1E561594" w:rsidR="005A3795" w:rsidRPr="00A03C71" w:rsidRDefault="007C3ABE" w:rsidP="0062687C">
            <w:pPr>
              <w:ind w:left="-108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useum Adviser, Independent Scholar and Curator</w:t>
            </w:r>
          </w:p>
          <w:p w14:paraId="752106CA" w14:textId="6ED0E6CA" w:rsidR="008074A2" w:rsidRDefault="007C3ABE" w:rsidP="0062687C">
            <w:pPr>
              <w:ind w:left="-108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521 W. Cypress St.</w:t>
            </w:r>
          </w:p>
          <w:p w14:paraId="5F32CD70" w14:textId="04234B8F" w:rsidR="007C3ABE" w:rsidRPr="00A03C71" w:rsidRDefault="007C3ABE" w:rsidP="0062687C">
            <w:pPr>
              <w:ind w:left="-108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hoenix, AZ 85003</w:t>
            </w:r>
          </w:p>
          <w:p w14:paraId="0F0E5FE2" w14:textId="45F033BD" w:rsidR="008074A2" w:rsidRPr="00B237EC" w:rsidRDefault="007C3ABE" w:rsidP="0062687C">
            <w:pPr>
              <w:ind w:left="-108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(602)</w:t>
            </w:r>
            <w:r w:rsidR="0087584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509-8523</w:t>
            </w:r>
          </w:p>
          <w:p w14:paraId="3581152D" w14:textId="1AECC6D0" w:rsidR="008074A2" w:rsidRDefault="00363BF3" w:rsidP="0062687C">
            <w:pPr>
              <w:ind w:left="-108"/>
              <w:rPr>
                <w:rStyle w:val="Hyperlink"/>
                <w:rFonts w:ascii="Arial" w:hAnsi="Arial" w:cs="Arial"/>
                <w:bCs/>
                <w:sz w:val="22"/>
                <w:szCs w:val="22"/>
              </w:rPr>
            </w:pPr>
            <w:hyperlink r:id="rId8" w:history="1">
              <w:r w:rsidR="007C3ABE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wjamesburns@hotmail.com</w:t>
              </w:r>
            </w:hyperlink>
          </w:p>
          <w:p w14:paraId="0893CF37" w14:textId="1FDB07AE" w:rsidR="00875846" w:rsidRDefault="00363BF3" w:rsidP="0062687C">
            <w:pPr>
              <w:ind w:left="-108"/>
              <w:rPr>
                <w:rStyle w:val="Hyperlink"/>
                <w:rFonts w:ascii="Arial" w:hAnsi="Arial" w:cs="Arial"/>
                <w:bCs/>
                <w:sz w:val="22"/>
                <w:szCs w:val="22"/>
              </w:rPr>
            </w:pPr>
            <w:hyperlink r:id="rId9" w:history="1">
              <w:r w:rsidR="00875846" w:rsidRPr="003F26FB">
                <w:rPr>
                  <w:rStyle w:val="Hyperlink"/>
                  <w:rFonts w:ascii="Arial" w:hAnsi="Arial" w:cs="Arial"/>
                  <w:sz w:val="22"/>
                  <w:szCs w:val="22"/>
                </w:rPr>
                <w:t>cowboycurator@hotmail.com</w:t>
              </w:r>
            </w:hyperlink>
          </w:p>
          <w:p w14:paraId="437E2367" w14:textId="79E09822" w:rsidR="00875846" w:rsidRDefault="00875846" w:rsidP="0062687C">
            <w:pPr>
              <w:ind w:left="-108"/>
              <w:rPr>
                <w:rStyle w:val="Hyperlink"/>
                <w:rFonts w:ascii="Arial" w:hAnsi="Arial" w:cs="Arial"/>
                <w:bCs/>
                <w:sz w:val="22"/>
                <w:szCs w:val="22"/>
              </w:rPr>
            </w:pPr>
            <w:r>
              <w:rPr>
                <w:rStyle w:val="Hyperlink"/>
                <w:rFonts w:ascii="Arial" w:hAnsi="Arial" w:cs="Arial"/>
                <w:bCs/>
                <w:sz w:val="22"/>
                <w:szCs w:val="22"/>
              </w:rPr>
              <w:t>cowboycurator@gmail.com</w:t>
            </w:r>
          </w:p>
          <w:p w14:paraId="34164267" w14:textId="77777777" w:rsidR="00804958" w:rsidRPr="00B237EC" w:rsidRDefault="00804958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54FE4834" w14:textId="77777777" w:rsidR="000C4296" w:rsidRPr="00B237EC" w:rsidRDefault="000C4296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Vice Chair</w:t>
            </w:r>
          </w:p>
          <w:p w14:paraId="3A24C41D" w14:textId="57EC1E55" w:rsidR="000C4296" w:rsidRPr="00B237EC" w:rsidRDefault="007F2D6B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Cindy Olsen</w:t>
            </w:r>
            <w:r w:rsidR="00B237E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C35431">
              <w:rPr>
                <w:rFonts w:ascii="Arial" w:hAnsi="Arial" w:cs="Arial"/>
                <w:sz w:val="22"/>
                <w:szCs w:val="22"/>
              </w:rPr>
              <w:t xml:space="preserve">first </w:t>
            </w:r>
            <w:r w:rsidR="00B237EC">
              <w:rPr>
                <w:rFonts w:ascii="Arial" w:hAnsi="Arial" w:cs="Arial"/>
                <w:sz w:val="22"/>
                <w:szCs w:val="22"/>
              </w:rPr>
              <w:t>term complete 2018</w:t>
            </w:r>
            <w:r w:rsidR="00D21DC1" w:rsidRPr="00B237EC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2F84627B" w14:textId="77777777" w:rsidR="00B237EC" w:rsidRDefault="00B237EC" w:rsidP="0062687C">
            <w:pPr>
              <w:ind w:left="-108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irector of Curation</w:t>
            </w:r>
          </w:p>
          <w:p w14:paraId="04C2C947" w14:textId="77777777" w:rsidR="00B237EC" w:rsidRDefault="00B237EC" w:rsidP="0062687C">
            <w:pPr>
              <w:ind w:left="-108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Little Caesar Enterprises</w:t>
            </w:r>
          </w:p>
          <w:p w14:paraId="3FB04BEF" w14:textId="77777777" w:rsidR="00B237EC" w:rsidRDefault="00B237EC" w:rsidP="0062687C">
            <w:pPr>
              <w:ind w:left="-108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2211 Woodward Ave. </w:t>
            </w:r>
          </w:p>
          <w:p w14:paraId="695DF0EE" w14:textId="77777777" w:rsidR="00B237EC" w:rsidRDefault="00B237EC" w:rsidP="0062687C">
            <w:pPr>
              <w:ind w:left="-108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etroit, MI 48201</w:t>
            </w:r>
          </w:p>
          <w:p w14:paraId="53F0C3E2" w14:textId="77777777" w:rsidR="00B237EC" w:rsidRDefault="00B237EC" w:rsidP="0062687C">
            <w:pPr>
              <w:ind w:left="-108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(313) 471-6019</w:t>
            </w:r>
          </w:p>
          <w:p w14:paraId="5697A4BE" w14:textId="77777777" w:rsidR="007F2D6B" w:rsidRPr="00B237EC" w:rsidRDefault="00363BF3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0" w:history="1">
              <w:r w:rsidR="00B237EC" w:rsidRPr="006C6AAF">
                <w:rPr>
                  <w:rStyle w:val="Hyperlink"/>
                  <w:rFonts w:ascii="Arial" w:hAnsi="Arial" w:cs="Arial"/>
                  <w:sz w:val="22"/>
                  <w:szCs w:val="22"/>
                </w:rPr>
                <w:t>cmolsen11@gmail.com</w:t>
              </w:r>
            </w:hyperlink>
          </w:p>
          <w:p w14:paraId="1297FF98" w14:textId="77777777" w:rsidR="009D3ECB" w:rsidRPr="00B237EC" w:rsidRDefault="009D3ECB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351347" w14:textId="77777777" w:rsidR="000C4296" w:rsidRPr="00B237EC" w:rsidRDefault="000C4296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Secretary</w:t>
            </w:r>
            <w:r w:rsidRPr="00B237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B317950" w14:textId="02A2FEC7" w:rsidR="009D3ECB" w:rsidRPr="00B237EC" w:rsidRDefault="009D3ECB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Stacey Swigart</w:t>
            </w:r>
            <w:r w:rsidR="00B237E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C35431">
              <w:rPr>
                <w:rFonts w:ascii="Arial" w:hAnsi="Arial" w:cs="Arial"/>
                <w:sz w:val="22"/>
                <w:szCs w:val="22"/>
              </w:rPr>
              <w:t xml:space="preserve">? </w:t>
            </w:r>
            <w:r w:rsidR="00B237EC">
              <w:rPr>
                <w:rFonts w:ascii="Arial" w:hAnsi="Arial" w:cs="Arial"/>
                <w:sz w:val="22"/>
                <w:szCs w:val="22"/>
              </w:rPr>
              <w:t>term complete 2018</w:t>
            </w:r>
            <w:r w:rsidR="00B237EC" w:rsidRPr="00B237EC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79B333C2" w14:textId="78A40531" w:rsidR="000C4296" w:rsidRDefault="007C3ABE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ependent Curator</w:t>
            </w:r>
          </w:p>
          <w:p w14:paraId="476825B5" w14:textId="702F237E" w:rsidR="007C3ABE" w:rsidRDefault="00363BF3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1" w:history="1">
              <w:r w:rsidR="007C3ABE" w:rsidRPr="00924F54">
                <w:rPr>
                  <w:rStyle w:val="Hyperlink"/>
                  <w:rFonts w:ascii="Arial" w:hAnsi="Arial" w:cs="Arial"/>
                  <w:sz w:val="22"/>
                  <w:szCs w:val="22"/>
                </w:rPr>
                <w:t>s.a.swigart@gmail.com</w:t>
              </w:r>
            </w:hyperlink>
          </w:p>
          <w:p w14:paraId="5F9955B8" w14:textId="77777777" w:rsidR="000C4296" w:rsidRPr="00B237EC" w:rsidRDefault="000C4296" w:rsidP="0062687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87A5315" w14:textId="77777777" w:rsidR="00804958" w:rsidRPr="00B237EC" w:rsidRDefault="00804958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Immediate Past Chair</w:t>
            </w:r>
          </w:p>
          <w:p w14:paraId="27D1FAF0" w14:textId="77777777" w:rsidR="000C4296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 xml:space="preserve">Ellen Endslow  </w:t>
            </w:r>
          </w:p>
          <w:p w14:paraId="3D948668" w14:textId="77777777" w:rsidR="00B8710D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Director of Collections/Curator</w:t>
            </w:r>
          </w:p>
          <w:p w14:paraId="05F5069F" w14:textId="77777777" w:rsidR="00B8710D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Chester County Historical Society</w:t>
            </w:r>
          </w:p>
          <w:p w14:paraId="240BB623" w14:textId="77777777" w:rsidR="00B8710D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225 North High St.</w:t>
            </w:r>
          </w:p>
          <w:p w14:paraId="70573547" w14:textId="77777777" w:rsidR="00B8710D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West Chester, PA  19380</w:t>
            </w:r>
          </w:p>
          <w:p w14:paraId="5CA3D974" w14:textId="77777777" w:rsidR="00B8710D" w:rsidRPr="00B237EC" w:rsidRDefault="00B8710D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(610) 692-4066  Ext. 257</w:t>
            </w:r>
          </w:p>
          <w:p w14:paraId="14DA304D" w14:textId="77777777" w:rsidR="00B8710D" w:rsidRPr="00B237EC" w:rsidRDefault="00363BF3" w:rsidP="0062687C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B8710D" w:rsidRPr="00B237EC">
                <w:rPr>
                  <w:rStyle w:val="Hyperlink"/>
                  <w:rFonts w:ascii="Arial" w:hAnsi="Arial" w:cs="Arial"/>
                  <w:sz w:val="22"/>
                  <w:szCs w:val="22"/>
                </w:rPr>
                <w:t>eendslow@chestercohistorical.org</w:t>
              </w:r>
            </w:hyperlink>
            <w:r w:rsidR="00B8710D" w:rsidRPr="00B237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17BC8CD" w14:textId="77777777" w:rsidR="00527352" w:rsidRDefault="00527352" w:rsidP="008F3B3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4D3173F" w14:textId="77777777" w:rsidR="00C908E7" w:rsidRDefault="002C1EA1" w:rsidP="00E5404E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BOARD MEMBERS-AT-LARGE</w:t>
            </w:r>
          </w:p>
          <w:p w14:paraId="412F9D42" w14:textId="77777777" w:rsidR="00C908E7" w:rsidRDefault="00C908E7" w:rsidP="00E5404E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6280458" w14:textId="7CEF6844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Elizabeth Chilton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(term complete 2020)</w:t>
            </w:r>
          </w:p>
          <w:p w14:paraId="183B6DED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Manager of Curatorial Affairs</w:t>
            </w:r>
          </w:p>
          <w:p w14:paraId="3AF4DB4A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Arab American National Museum</w:t>
            </w:r>
          </w:p>
          <w:p w14:paraId="5E8D7694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13624 Michigan Avenue, Dearborn, MI 48126</w:t>
            </w:r>
          </w:p>
          <w:p w14:paraId="69D36DE9" w14:textId="71C61AD3" w:rsidR="007C3ABE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3" w:history="1">
              <w:r w:rsidR="007C3ABE" w:rsidRPr="00924F54">
                <w:rPr>
                  <w:rStyle w:val="Hyperlink"/>
                  <w:rFonts w:ascii="Arial" w:hAnsi="Arial" w:cs="Arial"/>
                  <w:sz w:val="22"/>
                  <w:szCs w:val="22"/>
                </w:rPr>
                <w:t>echilton@accesscommunity.org</w:t>
              </w:r>
            </w:hyperlink>
          </w:p>
          <w:p w14:paraId="740AFDA7" w14:textId="7440EE60" w:rsidR="00C35431" w:rsidRPr="007C3ABE" w:rsidRDefault="007C3ABE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313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624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 xml:space="preserve">0227 </w:t>
            </w:r>
          </w:p>
          <w:p w14:paraId="19D6098E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066F9695" w14:textId="076EEC21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Kelly Lao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(term complete 2020)</w:t>
            </w:r>
          </w:p>
          <w:p w14:paraId="01F08EAD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Executive Director</w:t>
            </w:r>
          </w:p>
          <w:p w14:paraId="049E2D56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German American Heritage Center</w:t>
            </w:r>
          </w:p>
          <w:p w14:paraId="433DEF59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712 West 2nd Street</w:t>
            </w:r>
          </w:p>
          <w:p w14:paraId="3A13EF28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Davenport, IA 52802</w:t>
            </w:r>
          </w:p>
          <w:p w14:paraId="63B54A40" w14:textId="6332C7EB" w:rsidR="007C3ABE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4" w:history="1">
              <w:r w:rsidR="007C3ABE" w:rsidRPr="00924F54">
                <w:rPr>
                  <w:rStyle w:val="Hyperlink"/>
                  <w:rFonts w:ascii="Arial" w:hAnsi="Arial" w:cs="Arial"/>
                  <w:sz w:val="22"/>
                  <w:szCs w:val="22"/>
                </w:rPr>
                <w:t>kelly.lao@gahc.org</w:t>
              </w:r>
            </w:hyperlink>
          </w:p>
          <w:p w14:paraId="5DF41396" w14:textId="5F1AE228" w:rsidR="00C35431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5" w:history="1">
              <w:r w:rsidR="007C3ABE" w:rsidRPr="00924F54">
                <w:rPr>
                  <w:rStyle w:val="Hyperlink"/>
                  <w:rFonts w:ascii="Arial" w:hAnsi="Arial" w:cs="Arial"/>
                  <w:sz w:val="22"/>
                  <w:szCs w:val="22"/>
                </w:rPr>
                <w:t>www.gahc.org</w:t>
              </w:r>
            </w:hyperlink>
          </w:p>
          <w:p w14:paraId="77A04119" w14:textId="7A05D70D" w:rsidR="00C35431" w:rsidRPr="007C3ABE" w:rsidRDefault="007C3ABE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7C3ABE">
              <w:rPr>
                <w:rFonts w:ascii="Arial" w:hAnsi="Arial" w:cs="Arial"/>
                <w:sz w:val="22"/>
                <w:szCs w:val="22"/>
              </w:rPr>
              <w:t>563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C3ABE">
              <w:rPr>
                <w:rFonts w:ascii="Arial" w:hAnsi="Arial" w:cs="Arial"/>
                <w:sz w:val="22"/>
                <w:szCs w:val="22"/>
              </w:rPr>
              <w:t>322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7C3ABE">
              <w:rPr>
                <w:rFonts w:ascii="Arial" w:hAnsi="Arial" w:cs="Arial"/>
                <w:sz w:val="22"/>
                <w:szCs w:val="22"/>
              </w:rPr>
              <w:t>8844</w:t>
            </w:r>
          </w:p>
          <w:p w14:paraId="59EE5397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2D1BF9D5" w14:textId="77777777" w:rsidR="007C3ABE" w:rsidRDefault="007C3ABE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76B31B69" w14:textId="77777777" w:rsidR="007C3ABE" w:rsidRDefault="007C3ABE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2709BD45" w14:textId="58DAB571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Carlos Ortega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(term complete 2020)</w:t>
            </w:r>
          </w:p>
          <w:p w14:paraId="3BAECBBF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Curator of Collections</w:t>
            </w:r>
          </w:p>
          <w:p w14:paraId="3BCB2365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Museum of Latin American Art</w:t>
            </w:r>
          </w:p>
          <w:p w14:paraId="7B19BEB1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628 Alamitos Ave Long Beach, CA 90802</w:t>
            </w:r>
          </w:p>
          <w:p w14:paraId="25B586CF" w14:textId="2AFDBD17" w:rsidR="00C35431" w:rsidRPr="007C3ABE" w:rsidRDefault="007C3ABE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562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216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4127</w:t>
            </w:r>
          </w:p>
          <w:p w14:paraId="40018C70" w14:textId="236F87BA" w:rsidR="00C35431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6" w:history="1">
              <w:r w:rsidR="007C3ABE" w:rsidRPr="003F26FB">
                <w:rPr>
                  <w:rStyle w:val="Hyperlink"/>
                  <w:rFonts w:ascii="Arial" w:hAnsi="Arial" w:cs="Arial"/>
                  <w:sz w:val="22"/>
                  <w:szCs w:val="22"/>
                </w:rPr>
                <w:t>cortega@molaa.org</w:t>
              </w:r>
            </w:hyperlink>
          </w:p>
          <w:p w14:paraId="16758B58" w14:textId="07A2743E" w:rsidR="00C35431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7" w:history="1">
              <w:r w:rsidR="007C3ABE" w:rsidRPr="003F26FB">
                <w:rPr>
                  <w:rStyle w:val="Hyperlink"/>
                  <w:rFonts w:ascii="Arial" w:hAnsi="Arial" w:cs="Arial"/>
                  <w:sz w:val="22"/>
                  <w:szCs w:val="22"/>
                </w:rPr>
                <w:t>www.molaa.org</w:t>
              </w:r>
            </w:hyperlink>
          </w:p>
          <w:p w14:paraId="366F5C9A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</w:p>
          <w:p w14:paraId="6290BEE8" w14:textId="53B3EA40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Bin Wu</w:t>
            </w:r>
            <w:r w:rsidR="00875846">
              <w:rPr>
                <w:rFonts w:ascii="Arial" w:hAnsi="Arial" w:cs="Arial"/>
                <w:sz w:val="22"/>
                <w:szCs w:val="22"/>
              </w:rPr>
              <w:t xml:space="preserve"> Yang (term complete 2020)</w:t>
            </w:r>
          </w:p>
          <w:p w14:paraId="65F8C802" w14:textId="7777777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International Independent Curator</w:t>
            </w:r>
          </w:p>
          <w:p w14:paraId="3F6F374F" w14:textId="77777777" w:rsidR="00875846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927 Weadley Rd</w:t>
            </w:r>
            <w:r w:rsidR="00875846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41DECFD" w14:textId="0EC50EB7" w:rsidR="00C35431" w:rsidRPr="007C3ABE" w:rsidRDefault="00C35431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 w:rsidRPr="007C3ABE">
              <w:rPr>
                <w:rFonts w:ascii="Arial" w:hAnsi="Arial" w:cs="Arial"/>
                <w:sz w:val="22"/>
                <w:szCs w:val="22"/>
              </w:rPr>
              <w:t>Wayne, PA 19087</w:t>
            </w:r>
          </w:p>
          <w:p w14:paraId="5B196DD7" w14:textId="634BF69E" w:rsidR="00C35431" w:rsidRPr="007C3ABE" w:rsidRDefault="00875846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267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237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35431" w:rsidRPr="007C3ABE">
              <w:rPr>
                <w:rFonts w:ascii="Arial" w:hAnsi="Arial" w:cs="Arial"/>
                <w:sz w:val="22"/>
                <w:szCs w:val="22"/>
              </w:rPr>
              <w:t>8311</w:t>
            </w:r>
          </w:p>
          <w:p w14:paraId="3731EAFB" w14:textId="2E45273C" w:rsidR="00875846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8" w:history="1">
              <w:r w:rsidR="00875846" w:rsidRPr="003F26FB">
                <w:rPr>
                  <w:rStyle w:val="Hyperlink"/>
                  <w:rFonts w:ascii="Arial" w:hAnsi="Arial" w:cs="Arial"/>
                  <w:sz w:val="22"/>
                  <w:szCs w:val="22"/>
                </w:rPr>
                <w:t>binwuyang@qq.com</w:t>
              </w:r>
            </w:hyperlink>
          </w:p>
          <w:p w14:paraId="4C494044" w14:textId="5FDA4E3B" w:rsidR="00B237EC" w:rsidRDefault="00363BF3" w:rsidP="00C35431">
            <w:pPr>
              <w:ind w:left="-108"/>
              <w:rPr>
                <w:rFonts w:ascii="Arial" w:hAnsi="Arial" w:cs="Arial"/>
                <w:sz w:val="22"/>
                <w:szCs w:val="22"/>
              </w:rPr>
            </w:pPr>
            <w:hyperlink r:id="rId19" w:history="1">
              <w:r w:rsidR="00875846" w:rsidRPr="003F26FB">
                <w:rPr>
                  <w:rStyle w:val="Hyperlink"/>
                  <w:rFonts w:ascii="Arial" w:hAnsi="Arial" w:cs="Arial"/>
                  <w:sz w:val="22"/>
                  <w:szCs w:val="22"/>
                </w:rPr>
                <w:t>binwuyang@gmail.com</w:t>
              </w:r>
            </w:hyperlink>
          </w:p>
          <w:p w14:paraId="5340B37A" w14:textId="77777777" w:rsidR="000347CF" w:rsidRDefault="000347CF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4322F73" w14:textId="77777777" w:rsidR="00804958" w:rsidRPr="00B237EC" w:rsidRDefault="002C1EA1" w:rsidP="000347CF">
            <w:pPr>
              <w:ind w:left="90"/>
              <w:rPr>
                <w:rFonts w:ascii="Arial" w:hAnsi="Arial" w:cs="Arial"/>
                <w:b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REGIONAL REPRESENTATIVES</w:t>
            </w:r>
          </w:p>
          <w:p w14:paraId="445350B4" w14:textId="77777777" w:rsidR="00804958" w:rsidRPr="00B237EC" w:rsidRDefault="00804958" w:rsidP="0062687C">
            <w:pPr>
              <w:ind w:left="-108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4BE208" w14:textId="6B441166" w:rsidR="00834118" w:rsidRPr="00B237EC" w:rsidRDefault="00834118" w:rsidP="000347CF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AMM Curators</w:t>
            </w:r>
            <w:r w:rsidRPr="00B237EC">
              <w:rPr>
                <w:rFonts w:ascii="Arial" w:hAnsi="Arial" w:cs="Arial"/>
                <w:sz w:val="22"/>
                <w:szCs w:val="22"/>
              </w:rPr>
              <w:t xml:space="preserve"> (Midwest)</w:t>
            </w:r>
          </w:p>
          <w:p w14:paraId="392B222D" w14:textId="285FD4FD" w:rsidR="00527352" w:rsidRDefault="00527352" w:rsidP="000347CF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meron Wood</w:t>
            </w:r>
          </w:p>
          <w:p w14:paraId="7F7AABA6" w14:textId="361BDB8D" w:rsidR="00816D45" w:rsidRDefault="00816D45" w:rsidP="000347CF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al History Coordinator</w:t>
            </w:r>
          </w:p>
          <w:p w14:paraId="65C28D0F" w14:textId="2B9A72C7" w:rsidR="00816D45" w:rsidRDefault="00816D45" w:rsidP="000347CF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hio History Connection</w:t>
            </w:r>
          </w:p>
          <w:p w14:paraId="34327833" w14:textId="77777777" w:rsidR="003D2138" w:rsidRDefault="00363BF3" w:rsidP="000347CF">
            <w:pPr>
              <w:ind w:left="180"/>
              <w:rPr>
                <w:rFonts w:ascii="Arial" w:hAnsi="Arial" w:cs="Arial"/>
                <w:sz w:val="22"/>
                <w:szCs w:val="22"/>
              </w:rPr>
            </w:pPr>
            <w:hyperlink r:id="rId20" w:history="1">
              <w:r w:rsidR="003D2138" w:rsidRPr="00F05B24">
                <w:rPr>
                  <w:rStyle w:val="Hyperlink"/>
                  <w:rFonts w:ascii="Arial" w:hAnsi="Arial" w:cs="Arial"/>
                  <w:sz w:val="22"/>
                  <w:szCs w:val="22"/>
                </w:rPr>
                <w:t>camjwood@gmail.com</w:t>
              </w:r>
            </w:hyperlink>
          </w:p>
          <w:p w14:paraId="0F3A0669" w14:textId="77777777" w:rsidR="00E5404E" w:rsidRDefault="00E5404E" w:rsidP="00E5404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7F67F7" w14:textId="77777777" w:rsidR="00502552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am Scher</w:t>
            </w:r>
          </w:p>
          <w:p w14:paraId="1CC46040" w14:textId="77777777" w:rsidR="007D58A8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nior Curator</w:t>
            </w:r>
          </w:p>
          <w:p w14:paraId="34AD31EB" w14:textId="77777777" w:rsidR="007D58A8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nesota Historical Society</w:t>
            </w:r>
          </w:p>
          <w:p w14:paraId="7360E6D3" w14:textId="77777777" w:rsidR="007D58A8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45 Kellogg Blvd. W.</w:t>
            </w:r>
          </w:p>
          <w:p w14:paraId="6784206A" w14:textId="77777777" w:rsidR="007D58A8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. Paul, MN 55102-1906</w:t>
            </w:r>
          </w:p>
          <w:p w14:paraId="52DC74C6" w14:textId="77777777" w:rsidR="007D58A8" w:rsidRDefault="007D58A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7D58A8">
              <w:rPr>
                <w:rFonts w:ascii="Arial" w:hAnsi="Arial" w:cs="Arial"/>
                <w:sz w:val="22"/>
                <w:szCs w:val="22"/>
              </w:rPr>
              <w:t>(651) 259-3256</w:t>
            </w:r>
          </w:p>
          <w:p w14:paraId="6E78A9D7" w14:textId="77777777" w:rsidR="007D58A8" w:rsidRDefault="00363BF3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hyperlink r:id="rId21" w:history="1">
              <w:r w:rsidR="007D58A8" w:rsidRPr="008369E7">
                <w:rPr>
                  <w:rStyle w:val="Hyperlink"/>
                  <w:rFonts w:ascii="Arial" w:hAnsi="Arial" w:cs="Arial"/>
                  <w:sz w:val="22"/>
                  <w:szCs w:val="22"/>
                </w:rPr>
                <w:t>Adam.scher@mnhs.org</w:t>
              </w:r>
            </w:hyperlink>
          </w:p>
          <w:p w14:paraId="26189C1C" w14:textId="77777777" w:rsidR="00502552" w:rsidRDefault="00502552" w:rsidP="000347CF">
            <w:pPr>
              <w:ind w:left="9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29B385" w14:textId="77777777" w:rsidR="00804958" w:rsidRPr="00B237EC" w:rsidRDefault="0080495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 xml:space="preserve">MAAM Curators  </w:t>
            </w:r>
            <w:r w:rsidRPr="00B237EC">
              <w:rPr>
                <w:rFonts w:ascii="Arial" w:hAnsi="Arial" w:cs="Arial"/>
                <w:sz w:val="22"/>
                <w:szCs w:val="22"/>
              </w:rPr>
              <w:t>(Mid-Atlantic)</w:t>
            </w:r>
          </w:p>
          <w:p w14:paraId="6FD8A485" w14:textId="77777777" w:rsidR="008F3B30" w:rsidRPr="008F3B30" w:rsidRDefault="008F3B30" w:rsidP="000347CF">
            <w:pPr>
              <w:ind w:left="90"/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</w:pPr>
            <w:r w:rsidRPr="008F3B30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Debra Hughes, Curator of Collections and Exhibits</w:t>
            </w:r>
          </w:p>
          <w:p w14:paraId="652C6CCA" w14:textId="77777777" w:rsidR="008F3B30" w:rsidRPr="008F3B30" w:rsidRDefault="008F3B30" w:rsidP="000347CF">
            <w:pPr>
              <w:ind w:left="90"/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</w:pPr>
            <w:r w:rsidRPr="008F3B30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Hagley Museum and Library</w:t>
            </w:r>
          </w:p>
          <w:p w14:paraId="74565F91" w14:textId="77777777" w:rsidR="008F3B30" w:rsidRPr="008F3B30" w:rsidRDefault="008F3B30" w:rsidP="000347CF">
            <w:pPr>
              <w:ind w:left="90"/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</w:pPr>
            <w:r w:rsidRPr="008F3B30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PO Box 3630</w:t>
            </w:r>
          </w:p>
          <w:p w14:paraId="309D23E1" w14:textId="77777777" w:rsidR="008F3B30" w:rsidRPr="008F3B30" w:rsidRDefault="008F3B30" w:rsidP="000347CF">
            <w:pPr>
              <w:ind w:left="90"/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</w:pPr>
            <w:r w:rsidRPr="008F3B30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Wilmington, DE 19807</w:t>
            </w:r>
          </w:p>
          <w:p w14:paraId="17763F4A" w14:textId="77777777" w:rsidR="008F3B30" w:rsidRPr="008F3B30" w:rsidRDefault="00100EEF" w:rsidP="000347CF">
            <w:pPr>
              <w:ind w:left="90"/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(302) 358-2400 ext. 3</w:t>
            </w:r>
            <w:r w:rsidR="008F3B30" w:rsidRPr="008F3B30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08</w:t>
            </w:r>
          </w:p>
          <w:p w14:paraId="2E66B77A" w14:textId="77777777" w:rsidR="008F3B30" w:rsidRPr="008F3B30" w:rsidRDefault="00363BF3" w:rsidP="000347CF">
            <w:pPr>
              <w:ind w:left="90"/>
              <w:rPr>
                <w:rStyle w:val="Hyperlink"/>
                <w:rFonts w:ascii="Arial" w:hAnsi="Arial" w:cs="Arial"/>
                <w:sz w:val="22"/>
                <w:szCs w:val="22"/>
                <w:u w:val="none"/>
              </w:rPr>
            </w:pPr>
            <w:hyperlink r:id="rId22" w:history="1">
              <w:r w:rsidR="008F3B30" w:rsidRPr="008F3B30">
                <w:rPr>
                  <w:rStyle w:val="Hyperlink"/>
                  <w:rFonts w:ascii="Arial" w:hAnsi="Arial" w:cs="Arial"/>
                  <w:sz w:val="22"/>
                  <w:szCs w:val="22"/>
                </w:rPr>
                <w:t>dhughes@Hagley.org</w:t>
              </w:r>
            </w:hyperlink>
          </w:p>
          <w:p w14:paraId="359982A3" w14:textId="77777777" w:rsidR="008F3B30" w:rsidRDefault="008F3B30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</w:p>
          <w:p w14:paraId="5D356D59" w14:textId="77777777" w:rsidR="00A03C71" w:rsidRDefault="00A03C71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izabeth Varner</w:t>
            </w:r>
          </w:p>
          <w:p w14:paraId="484B11A7" w14:textId="77777777" w:rsidR="007D0398" w:rsidRPr="007D0398" w:rsidRDefault="007D0398" w:rsidP="007D0398">
            <w:pPr>
              <w:ind w:left="9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D0398">
              <w:rPr>
                <w:rFonts w:ascii="Arial" w:hAnsi="Arial" w:cs="Arial"/>
                <w:color w:val="000000" w:themeColor="text1"/>
                <w:sz w:val="22"/>
                <w:szCs w:val="22"/>
              </w:rPr>
              <w:t>Adjunct Professor, Indiana University Robert H. McKinney School of Law</w:t>
            </w:r>
          </w:p>
          <w:p w14:paraId="02F112FB" w14:textId="77777777" w:rsidR="007D0398" w:rsidRPr="007D0398" w:rsidRDefault="007D0398" w:rsidP="007D0398">
            <w:pPr>
              <w:ind w:left="9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D0398">
              <w:rPr>
                <w:rFonts w:ascii="Arial" w:hAnsi="Arial" w:cs="Arial"/>
                <w:color w:val="000000" w:themeColor="text1"/>
                <w:sz w:val="22"/>
                <w:szCs w:val="22"/>
              </w:rPr>
              <w:t>202-302-1036</w:t>
            </w:r>
          </w:p>
          <w:p w14:paraId="3A02A967" w14:textId="7C6E98CD" w:rsidR="0069793B" w:rsidRDefault="00363BF3" w:rsidP="007D0398">
            <w:pPr>
              <w:ind w:left="9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23" w:history="1">
              <w:r w:rsidR="007D0398" w:rsidRPr="00503DE2">
                <w:rPr>
                  <w:rStyle w:val="Hyperlink"/>
                  <w:rFonts w:ascii="Arial" w:hAnsi="Arial" w:cs="Arial"/>
                  <w:sz w:val="22"/>
                  <w:szCs w:val="22"/>
                </w:rPr>
                <w:t>elizabeth.c.varner@gmail.com</w:t>
              </w:r>
            </w:hyperlink>
          </w:p>
          <w:p w14:paraId="124CCB81" w14:textId="69026CAB" w:rsidR="00816D45" w:rsidRDefault="00816D45" w:rsidP="000347CF">
            <w:pPr>
              <w:ind w:left="9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1D0FC9F8" w14:textId="1FFD9F8C" w:rsidR="007D0398" w:rsidRDefault="007D0398" w:rsidP="000347CF">
            <w:pPr>
              <w:ind w:left="9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5FDE8D0F" w14:textId="5EC29662" w:rsidR="007D0398" w:rsidRDefault="007D0398" w:rsidP="000347CF">
            <w:pPr>
              <w:ind w:left="9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6A1006C4" w14:textId="07DF7A77" w:rsidR="007D0398" w:rsidRDefault="007D0398" w:rsidP="000347CF">
            <w:pPr>
              <w:ind w:left="9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2369D0E5" w14:textId="77777777" w:rsidR="007D0398" w:rsidRPr="0069793B" w:rsidRDefault="007D0398" w:rsidP="000347CF">
            <w:pPr>
              <w:ind w:left="90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718F0FDE" w14:textId="77777777" w:rsidR="00875846" w:rsidRDefault="00875846" w:rsidP="000347CF">
            <w:pPr>
              <w:ind w:left="9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29A2FC" w14:textId="4D18096E" w:rsidR="000924CC" w:rsidRDefault="0080495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b/>
                <w:sz w:val="22"/>
                <w:szCs w:val="22"/>
              </w:rPr>
              <w:t>MPMA Curators</w:t>
            </w:r>
            <w:r w:rsidRPr="00B237EC">
              <w:rPr>
                <w:rFonts w:ascii="Arial" w:hAnsi="Arial" w:cs="Arial"/>
                <w:sz w:val="22"/>
                <w:szCs w:val="22"/>
              </w:rPr>
              <w:t xml:space="preserve"> (Mountain-Plains)</w:t>
            </w:r>
          </w:p>
          <w:p w14:paraId="03471FB1" w14:textId="77777777" w:rsidR="007D0398" w:rsidRDefault="007D039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</w:p>
          <w:p w14:paraId="3F5E4F26" w14:textId="72AA1DD3" w:rsidR="00C908E7" w:rsidRDefault="00804958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Elisa Phelps</w:t>
            </w:r>
          </w:p>
          <w:p w14:paraId="200F4816" w14:textId="378CA68A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Director of Collections/Library</w:t>
            </w:r>
          </w:p>
          <w:p w14:paraId="054D4152" w14:textId="77777777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History Colorado</w:t>
            </w:r>
          </w:p>
          <w:p w14:paraId="7FCFABA5" w14:textId="77777777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1200 Broadway</w:t>
            </w:r>
          </w:p>
          <w:p w14:paraId="5CF8D65F" w14:textId="77777777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Denver, CO  80203</w:t>
            </w:r>
          </w:p>
          <w:p w14:paraId="5144D70C" w14:textId="77777777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(303) 866-3688</w:t>
            </w:r>
          </w:p>
          <w:p w14:paraId="58FACDB6" w14:textId="77777777" w:rsidR="00C908E7" w:rsidRPr="00B237EC" w:rsidRDefault="00C908E7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B237EC">
              <w:rPr>
                <w:rFonts w:ascii="Arial" w:hAnsi="Arial" w:cs="Arial"/>
                <w:sz w:val="22"/>
                <w:szCs w:val="22"/>
              </w:rPr>
              <w:t>Mobile 303-726-7698</w:t>
            </w:r>
          </w:p>
          <w:p w14:paraId="28B29D9A" w14:textId="77777777" w:rsidR="00C908E7" w:rsidRPr="00B237EC" w:rsidRDefault="00363BF3" w:rsidP="000347CF">
            <w:pPr>
              <w:ind w:left="90"/>
              <w:rPr>
                <w:rStyle w:val="Hyperlink"/>
                <w:rFonts w:ascii="Arial" w:hAnsi="Arial" w:cs="Arial"/>
                <w:sz w:val="22"/>
                <w:szCs w:val="22"/>
              </w:rPr>
            </w:pPr>
            <w:hyperlink r:id="rId24" w:history="1">
              <w:r w:rsidR="00C908E7" w:rsidRPr="00B237EC">
                <w:rPr>
                  <w:rStyle w:val="Hyperlink"/>
                  <w:rFonts w:ascii="Arial" w:hAnsi="Arial" w:cs="Arial"/>
                  <w:sz w:val="22"/>
                  <w:szCs w:val="22"/>
                </w:rPr>
                <w:t>elisa.phelps@state.co.us</w:t>
              </w:r>
            </w:hyperlink>
          </w:p>
          <w:p w14:paraId="6754F8A8" w14:textId="77777777" w:rsidR="000924CC" w:rsidRDefault="000924CC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</w:p>
          <w:p w14:paraId="41D42B75" w14:textId="77777777" w:rsidR="000924CC" w:rsidRPr="00A03C71" w:rsidRDefault="000924CC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A03C71">
              <w:rPr>
                <w:rFonts w:ascii="Arial" w:hAnsi="Arial" w:cs="Arial"/>
                <w:sz w:val="22"/>
                <w:szCs w:val="22"/>
              </w:rPr>
              <w:t>Michelle Bahe, Curator</w:t>
            </w:r>
          </w:p>
          <w:p w14:paraId="03940CF6" w14:textId="77777777" w:rsidR="000924CC" w:rsidRPr="00A03C71" w:rsidRDefault="000924CC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A03C71">
              <w:rPr>
                <w:rFonts w:ascii="Arial" w:hAnsi="Arial" w:cs="Arial"/>
                <w:sz w:val="22"/>
                <w:szCs w:val="22"/>
              </w:rPr>
              <w:t>Fort Caspar Museum</w:t>
            </w:r>
          </w:p>
          <w:p w14:paraId="61C1EA98" w14:textId="77777777" w:rsidR="000924CC" w:rsidRPr="00A03C71" w:rsidRDefault="008F3B30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001 Fort Caspe</w:t>
            </w:r>
            <w:r w:rsidR="000924CC" w:rsidRPr="00A03C71">
              <w:rPr>
                <w:rFonts w:ascii="Arial" w:hAnsi="Arial" w:cs="Arial"/>
                <w:sz w:val="22"/>
                <w:szCs w:val="22"/>
              </w:rPr>
              <w:t>r Rd.</w:t>
            </w:r>
          </w:p>
          <w:p w14:paraId="6751B005" w14:textId="77777777" w:rsidR="000924CC" w:rsidRPr="00A03C71" w:rsidRDefault="008F3B30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spe</w:t>
            </w:r>
            <w:r w:rsidR="000924CC" w:rsidRPr="00A03C71">
              <w:rPr>
                <w:rFonts w:ascii="Arial" w:hAnsi="Arial" w:cs="Arial"/>
                <w:sz w:val="22"/>
                <w:szCs w:val="22"/>
              </w:rPr>
              <w:t>r, WY 82604</w:t>
            </w:r>
          </w:p>
          <w:p w14:paraId="43DA91BF" w14:textId="77777777" w:rsidR="000924CC" w:rsidRPr="00A03C71" w:rsidRDefault="000924CC" w:rsidP="000347CF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A03C71">
              <w:rPr>
                <w:rFonts w:ascii="Arial" w:hAnsi="Arial" w:cs="Arial"/>
                <w:sz w:val="22"/>
                <w:szCs w:val="22"/>
              </w:rPr>
              <w:t>(307) 235-8462</w:t>
            </w:r>
          </w:p>
          <w:p w14:paraId="331635BD" w14:textId="77777777" w:rsidR="000924CC" w:rsidRPr="008F3B30" w:rsidRDefault="00363BF3" w:rsidP="000347CF">
            <w:pPr>
              <w:ind w:left="90"/>
              <w:rPr>
                <w:rFonts w:ascii="Arial" w:hAnsi="Arial" w:cs="Arial"/>
                <w:color w:val="0000FF"/>
                <w:sz w:val="22"/>
                <w:szCs w:val="22"/>
              </w:rPr>
            </w:pPr>
            <w:hyperlink r:id="rId25" w:history="1">
              <w:r w:rsidR="000924CC" w:rsidRPr="008F3B30">
                <w:rPr>
                  <w:rStyle w:val="Hyperlink"/>
                  <w:rFonts w:ascii="Arial" w:hAnsi="Arial" w:cs="Arial"/>
                  <w:sz w:val="22"/>
                  <w:szCs w:val="22"/>
                </w:rPr>
                <w:t>mbahe@cityofcasperwy.com</w:t>
              </w:r>
            </w:hyperlink>
          </w:p>
          <w:p w14:paraId="761855F8" w14:textId="77777777" w:rsidR="000924CC" w:rsidRPr="000924CC" w:rsidRDefault="000924CC" w:rsidP="0062687C">
            <w:pPr>
              <w:ind w:left="-108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1EA701C8" w14:textId="77777777" w:rsidR="00804958" w:rsidRPr="00B237EC" w:rsidRDefault="00804958" w:rsidP="002C1E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7FC24B6" w14:textId="77777777" w:rsidR="00804958" w:rsidRPr="00B237EC" w:rsidRDefault="00804958" w:rsidP="002C1EA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F18FF6E" w14:textId="77777777" w:rsidR="00804958" w:rsidRPr="00B237EC" w:rsidRDefault="00804958" w:rsidP="002C1EA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2D0C0A56" w14:textId="77777777" w:rsidR="00804958" w:rsidRPr="00B237EC" w:rsidRDefault="00804958" w:rsidP="002C1E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F543F5" w14:textId="77777777" w:rsidR="00804958" w:rsidRPr="00B237EC" w:rsidRDefault="00804958" w:rsidP="0080495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C7F8F1" w14:textId="77777777" w:rsidR="0062687C" w:rsidRDefault="0062687C" w:rsidP="0062687C">
      <w:pPr>
        <w:tabs>
          <w:tab w:val="left" w:pos="90"/>
        </w:tabs>
        <w:rPr>
          <w:rFonts w:ascii="Arial" w:hAnsi="Arial" w:cs="Arial"/>
          <w:b/>
          <w:sz w:val="22"/>
          <w:szCs w:val="22"/>
        </w:rPr>
      </w:pPr>
    </w:p>
    <w:p w14:paraId="02A615B0" w14:textId="77777777" w:rsidR="005A610B" w:rsidRPr="00B237EC" w:rsidRDefault="005A610B" w:rsidP="0062687C">
      <w:pPr>
        <w:tabs>
          <w:tab w:val="left" w:pos="90"/>
        </w:tabs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NEMA Curators</w:t>
      </w:r>
      <w:r w:rsidR="0068209A" w:rsidRPr="00B237EC">
        <w:rPr>
          <w:rFonts w:ascii="Arial" w:hAnsi="Arial" w:cs="Arial"/>
          <w:sz w:val="22"/>
          <w:szCs w:val="22"/>
        </w:rPr>
        <w:t xml:space="preserve"> </w:t>
      </w:r>
      <w:r w:rsidRPr="00B237EC">
        <w:rPr>
          <w:rFonts w:ascii="Arial" w:hAnsi="Arial" w:cs="Arial"/>
          <w:sz w:val="22"/>
          <w:szCs w:val="22"/>
        </w:rPr>
        <w:t>(New England)</w:t>
      </w:r>
    </w:p>
    <w:p w14:paraId="389AB623" w14:textId="5A6C029C" w:rsidR="00CF31D2" w:rsidRDefault="00CF31D2" w:rsidP="00CF31D2">
      <w:pPr>
        <w:rPr>
          <w:rFonts w:ascii="Arial" w:hAnsi="Arial" w:cs="Arial"/>
          <w:bCs/>
          <w:sz w:val="22"/>
          <w:szCs w:val="22"/>
        </w:rPr>
      </w:pPr>
      <w:r w:rsidRPr="00B237EC">
        <w:rPr>
          <w:rFonts w:ascii="Arial" w:hAnsi="Arial" w:cs="Arial"/>
          <w:bCs/>
          <w:sz w:val="22"/>
          <w:szCs w:val="22"/>
        </w:rPr>
        <w:t>Sheila K. Hoffman</w:t>
      </w:r>
      <w:r w:rsidR="00875846">
        <w:rPr>
          <w:rFonts w:ascii="Arial" w:hAnsi="Arial" w:cs="Arial"/>
          <w:bCs/>
          <w:sz w:val="22"/>
          <w:szCs w:val="22"/>
        </w:rPr>
        <w:t>, Ph.D.</w:t>
      </w:r>
    </w:p>
    <w:p w14:paraId="7CACF4BB" w14:textId="43349337" w:rsidR="00875846" w:rsidRPr="00B237EC" w:rsidRDefault="00875846" w:rsidP="00CF31D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ndependent Curator and Scholar</w:t>
      </w:r>
    </w:p>
    <w:p w14:paraId="13E81097" w14:textId="732AA45B" w:rsidR="00494D42" w:rsidRPr="00B237EC" w:rsidRDefault="0062687C" w:rsidP="00494D4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="00494D42" w:rsidRPr="00B237EC">
        <w:rPr>
          <w:rFonts w:ascii="Arial" w:hAnsi="Arial" w:cs="Arial"/>
          <w:sz w:val="22"/>
          <w:szCs w:val="22"/>
        </w:rPr>
        <w:t>607</w:t>
      </w:r>
      <w:r>
        <w:rPr>
          <w:rFonts w:ascii="Arial" w:hAnsi="Arial" w:cs="Arial"/>
          <w:sz w:val="22"/>
          <w:szCs w:val="22"/>
        </w:rPr>
        <w:t xml:space="preserve">) </w:t>
      </w:r>
      <w:r w:rsidR="00494D42" w:rsidRPr="00B237EC">
        <w:rPr>
          <w:rFonts w:ascii="Arial" w:hAnsi="Arial" w:cs="Arial"/>
          <w:sz w:val="22"/>
          <w:szCs w:val="22"/>
        </w:rPr>
        <w:t>331-1519</w:t>
      </w:r>
    </w:p>
    <w:p w14:paraId="48D13EA1" w14:textId="77777777" w:rsidR="00494D42" w:rsidRPr="00B237EC" w:rsidRDefault="00363BF3" w:rsidP="00494D42">
      <w:pPr>
        <w:rPr>
          <w:rFonts w:ascii="Arial" w:hAnsi="Arial" w:cs="Arial"/>
          <w:sz w:val="22"/>
          <w:szCs w:val="22"/>
        </w:rPr>
      </w:pPr>
      <w:hyperlink r:id="rId26" w:history="1">
        <w:r w:rsidR="00494D42" w:rsidRPr="00B237EC">
          <w:rPr>
            <w:rStyle w:val="Hyperlink"/>
            <w:rFonts w:ascii="Arial" w:hAnsi="Arial" w:cs="Arial"/>
            <w:sz w:val="22"/>
            <w:szCs w:val="22"/>
          </w:rPr>
          <w:t>sheila.hoffman@gmail.com</w:t>
        </w:r>
      </w:hyperlink>
    </w:p>
    <w:p w14:paraId="1E5C9529" w14:textId="77777777" w:rsidR="00C908E7" w:rsidRDefault="00C908E7" w:rsidP="00494D42">
      <w:pPr>
        <w:pStyle w:val="NoSpacing"/>
        <w:rPr>
          <w:rFonts w:ascii="Arial" w:hAnsi="Arial" w:cs="Arial"/>
          <w:sz w:val="22"/>
          <w:szCs w:val="22"/>
        </w:rPr>
      </w:pPr>
    </w:p>
    <w:p w14:paraId="60D3043C" w14:textId="77777777" w:rsidR="00494D42" w:rsidRPr="00B237EC" w:rsidRDefault="00494D42" w:rsidP="00494D42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Bonnie Stacy</w:t>
      </w:r>
    </w:p>
    <w:p w14:paraId="1A56506F" w14:textId="77777777" w:rsidR="00494D42" w:rsidRPr="00B237EC" w:rsidRDefault="00494D42" w:rsidP="00494D42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Chief Curator</w:t>
      </w:r>
    </w:p>
    <w:p w14:paraId="7C58759B" w14:textId="77777777" w:rsidR="00494D42" w:rsidRPr="00B237EC" w:rsidRDefault="00494D42" w:rsidP="00494D42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lastRenderedPageBreak/>
        <w:t>Martha’s Vineyard Museum</w:t>
      </w:r>
    </w:p>
    <w:p w14:paraId="68A4BFDB" w14:textId="77777777" w:rsidR="00494D42" w:rsidRPr="00B237EC" w:rsidRDefault="00494D42" w:rsidP="00494D42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PO Box 1310</w:t>
      </w:r>
    </w:p>
    <w:p w14:paraId="13611AD7" w14:textId="77777777" w:rsidR="00494D42" w:rsidRPr="00B237EC" w:rsidRDefault="00494D42" w:rsidP="00494D42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Edgartown, MA  02539</w:t>
      </w:r>
    </w:p>
    <w:p w14:paraId="0F4F5B43" w14:textId="77777777" w:rsidR="00494D42" w:rsidRPr="00B237EC" w:rsidRDefault="0062687C" w:rsidP="00494D42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508) </w:t>
      </w:r>
      <w:r w:rsidR="00494D42" w:rsidRPr="00B237EC">
        <w:rPr>
          <w:rFonts w:ascii="Arial" w:hAnsi="Arial" w:cs="Arial"/>
          <w:sz w:val="22"/>
          <w:szCs w:val="22"/>
        </w:rPr>
        <w:t>627-4441</w:t>
      </w:r>
    </w:p>
    <w:p w14:paraId="726CD2CF" w14:textId="77777777" w:rsidR="00494D42" w:rsidRPr="00B237EC" w:rsidRDefault="00363BF3" w:rsidP="00494D42">
      <w:pPr>
        <w:pStyle w:val="NoSpacing"/>
        <w:rPr>
          <w:rFonts w:ascii="Arial" w:hAnsi="Arial" w:cs="Arial"/>
          <w:sz w:val="22"/>
          <w:szCs w:val="22"/>
        </w:rPr>
      </w:pPr>
      <w:hyperlink r:id="rId27" w:history="1">
        <w:r w:rsidR="00494D42" w:rsidRPr="00B237EC">
          <w:rPr>
            <w:rStyle w:val="Hyperlink"/>
            <w:rFonts w:ascii="Arial" w:hAnsi="Arial" w:cs="Arial"/>
            <w:sz w:val="22"/>
            <w:szCs w:val="22"/>
          </w:rPr>
          <w:t>bstacy@mvmuseum.org</w:t>
        </w:r>
      </w:hyperlink>
    </w:p>
    <w:p w14:paraId="53E03540" w14:textId="77777777" w:rsidR="008F3B30" w:rsidRPr="00B237EC" w:rsidRDefault="008F3B30" w:rsidP="005A610B">
      <w:pPr>
        <w:pStyle w:val="HTMLPreformatted"/>
        <w:rPr>
          <w:rFonts w:ascii="Arial" w:hAnsi="Arial" w:cs="Arial"/>
          <w:sz w:val="22"/>
          <w:szCs w:val="22"/>
        </w:rPr>
      </w:pPr>
    </w:p>
    <w:p w14:paraId="5B67C15F" w14:textId="77777777" w:rsidR="000347CF" w:rsidRDefault="000347CF" w:rsidP="002C1EA1">
      <w:pPr>
        <w:rPr>
          <w:rFonts w:ascii="Arial" w:hAnsi="Arial" w:cs="Arial"/>
          <w:b/>
          <w:sz w:val="22"/>
          <w:szCs w:val="22"/>
        </w:rPr>
      </w:pPr>
    </w:p>
    <w:p w14:paraId="367253A5" w14:textId="77777777" w:rsidR="002C1EA1" w:rsidRPr="00B237EC" w:rsidRDefault="002C1EA1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 xml:space="preserve">SEMC Curators </w:t>
      </w:r>
      <w:r w:rsidRPr="00B237EC">
        <w:rPr>
          <w:rFonts w:ascii="Arial" w:hAnsi="Arial" w:cs="Arial"/>
          <w:sz w:val="22"/>
          <w:szCs w:val="22"/>
        </w:rPr>
        <w:t>(Southeastern)</w:t>
      </w:r>
    </w:p>
    <w:p w14:paraId="28F1BEF7" w14:textId="77777777" w:rsidR="00816D45" w:rsidRDefault="00816D45" w:rsidP="004F4AE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ura Minton</w:t>
      </w:r>
    </w:p>
    <w:p w14:paraId="106E868D" w14:textId="77777777" w:rsidR="00816D45" w:rsidRDefault="00816D45" w:rsidP="004F4AE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ator of Collections and Exhibitions</w:t>
      </w:r>
      <w:r w:rsidR="004F4AE4" w:rsidRPr="004F4AE4">
        <w:rPr>
          <w:rFonts w:ascii="Arial" w:hAnsi="Arial" w:cs="Arial"/>
          <w:sz w:val="22"/>
          <w:szCs w:val="22"/>
        </w:rPr>
        <w:t>,</w:t>
      </w:r>
    </w:p>
    <w:p w14:paraId="201A976A" w14:textId="7B2C7821" w:rsidR="004F4AE4" w:rsidRPr="004F4AE4" w:rsidRDefault="004F4AE4" w:rsidP="004F4AE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4F4AE4">
        <w:rPr>
          <w:rFonts w:ascii="Arial" w:hAnsi="Arial" w:cs="Arial"/>
          <w:sz w:val="22"/>
          <w:szCs w:val="22"/>
        </w:rPr>
        <w:t>Fine Art Museum</w:t>
      </w:r>
    </w:p>
    <w:p w14:paraId="372F93C0" w14:textId="77777777" w:rsidR="004F4AE4" w:rsidRPr="004F4AE4" w:rsidRDefault="004F4AE4" w:rsidP="004F4AE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4F4AE4">
        <w:rPr>
          <w:rFonts w:ascii="Arial" w:hAnsi="Arial" w:cs="Arial"/>
          <w:color w:val="000000"/>
          <w:sz w:val="22"/>
          <w:szCs w:val="22"/>
        </w:rPr>
        <w:t>John W. Bardo Fine and Performing Arts Center</w:t>
      </w:r>
      <w:r w:rsidRPr="004F4AE4">
        <w:rPr>
          <w:rStyle w:val="apple-converted-space"/>
          <w:rFonts w:ascii="Arial" w:hAnsi="Arial" w:cs="Arial"/>
          <w:color w:val="000000"/>
          <w:sz w:val="22"/>
          <w:szCs w:val="22"/>
        </w:rPr>
        <w:t> </w:t>
      </w:r>
      <w:r w:rsidRPr="004F4AE4">
        <w:rPr>
          <w:rFonts w:ascii="Arial" w:hAnsi="Arial" w:cs="Arial"/>
          <w:color w:val="000000"/>
          <w:sz w:val="22"/>
          <w:szCs w:val="22"/>
        </w:rPr>
        <w:br/>
        <w:t>Western Carolina University</w:t>
      </w:r>
    </w:p>
    <w:p w14:paraId="37440936" w14:textId="77777777" w:rsidR="004F4AE4" w:rsidRPr="004F4AE4" w:rsidRDefault="004F4AE4" w:rsidP="004F4AE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4F4AE4">
        <w:rPr>
          <w:rFonts w:ascii="Arial" w:hAnsi="Arial" w:cs="Arial"/>
          <w:color w:val="000000"/>
          <w:sz w:val="22"/>
          <w:szCs w:val="22"/>
        </w:rPr>
        <w:t>Cullowhee, NC 28723</w:t>
      </w:r>
    </w:p>
    <w:p w14:paraId="48223C00" w14:textId="27DB8D85" w:rsidR="004F4AE4" w:rsidRDefault="004F4AE4" w:rsidP="004F4AE4">
      <w:pPr>
        <w:pStyle w:val="NormalWeb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4F4AE4">
        <w:rPr>
          <w:rFonts w:ascii="Arial" w:hAnsi="Arial" w:cs="Arial"/>
          <w:color w:val="000000"/>
          <w:sz w:val="22"/>
          <w:szCs w:val="22"/>
        </w:rPr>
        <w:t>(828) 227</w:t>
      </w:r>
      <w:r w:rsidR="00816D45">
        <w:rPr>
          <w:rFonts w:ascii="Arial" w:hAnsi="Arial" w:cs="Arial"/>
          <w:color w:val="000000"/>
          <w:sz w:val="22"/>
          <w:szCs w:val="22"/>
        </w:rPr>
        <w:t>-</w:t>
      </w:r>
      <w:r w:rsidRPr="004F4AE4">
        <w:rPr>
          <w:rFonts w:ascii="Arial" w:hAnsi="Arial" w:cs="Arial"/>
          <w:color w:val="000000"/>
          <w:sz w:val="22"/>
          <w:szCs w:val="22"/>
        </w:rPr>
        <w:t>255</w:t>
      </w:r>
      <w:r w:rsidR="00816D45">
        <w:rPr>
          <w:rFonts w:ascii="Arial" w:hAnsi="Arial" w:cs="Arial"/>
          <w:color w:val="000000"/>
          <w:sz w:val="22"/>
          <w:szCs w:val="22"/>
        </w:rPr>
        <w:t>3</w:t>
      </w:r>
      <w:r w:rsidRPr="004F4AE4">
        <w:rPr>
          <w:rStyle w:val="apple-converted-space"/>
          <w:rFonts w:ascii="Arial" w:hAnsi="Arial" w:cs="Arial"/>
          <w:color w:val="000000"/>
          <w:sz w:val="22"/>
          <w:szCs w:val="22"/>
        </w:rPr>
        <w:t> </w:t>
      </w:r>
    </w:p>
    <w:p w14:paraId="6464AE9B" w14:textId="542D96FA" w:rsidR="004F4AE4" w:rsidRPr="004F4AE4" w:rsidRDefault="00363BF3" w:rsidP="004F4AE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hyperlink r:id="rId28" w:history="1">
        <w:r w:rsidR="00816D45" w:rsidRPr="00F8537C">
          <w:rPr>
            <w:rStyle w:val="Hyperlink"/>
            <w:rFonts w:ascii="Arial" w:hAnsi="Arial" w:cs="Arial"/>
            <w:sz w:val="22"/>
            <w:szCs w:val="22"/>
          </w:rPr>
          <w:t>lkminton@.wcu.edu</w:t>
        </w:r>
      </w:hyperlink>
    </w:p>
    <w:p w14:paraId="058B4BA6" w14:textId="77777777" w:rsidR="00660534" w:rsidRPr="00B237EC" w:rsidRDefault="00660534" w:rsidP="002C1EA1">
      <w:pPr>
        <w:rPr>
          <w:rFonts w:ascii="Arial" w:hAnsi="Arial" w:cs="Arial"/>
          <w:sz w:val="22"/>
          <w:szCs w:val="22"/>
        </w:rPr>
      </w:pPr>
    </w:p>
    <w:p w14:paraId="4BE1E2E4" w14:textId="77777777" w:rsidR="0038477A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n Rowson Love, Ph.D.</w:t>
      </w:r>
    </w:p>
    <w:p w14:paraId="33CA1886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ant Professor of Arts Administration, Museum Education and Exhibitions</w:t>
      </w:r>
    </w:p>
    <w:p w14:paraId="6B1BA265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artment of Art Education</w:t>
      </w:r>
    </w:p>
    <w:p w14:paraId="1E31F51B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lorida State University</w:t>
      </w:r>
    </w:p>
    <w:p w14:paraId="7D94BC62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33 William Johnston Building</w:t>
      </w:r>
    </w:p>
    <w:p w14:paraId="4E0C08EA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43 Honors Way</w:t>
      </w:r>
    </w:p>
    <w:p w14:paraId="3EBEE907" w14:textId="77777777" w:rsidR="00184ACE" w:rsidRDefault="00184ACE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llahassee, FL 32306-1232</w:t>
      </w:r>
    </w:p>
    <w:p w14:paraId="3CFE7A39" w14:textId="77777777" w:rsidR="00184ACE" w:rsidRDefault="00972166" w:rsidP="0038477A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850) 645-2147</w:t>
      </w:r>
    </w:p>
    <w:p w14:paraId="09A3BDE5" w14:textId="77777777" w:rsidR="00972166" w:rsidRDefault="00363BF3" w:rsidP="0038477A">
      <w:pPr>
        <w:pStyle w:val="PlainText"/>
        <w:rPr>
          <w:rFonts w:ascii="Arial" w:hAnsi="Arial" w:cs="Arial"/>
          <w:sz w:val="22"/>
          <w:szCs w:val="22"/>
        </w:rPr>
      </w:pPr>
      <w:hyperlink r:id="rId29" w:history="1">
        <w:r w:rsidR="00972166" w:rsidRPr="0083175E">
          <w:rPr>
            <w:rStyle w:val="Hyperlink"/>
            <w:rFonts w:ascii="Arial" w:hAnsi="Arial" w:cs="Arial"/>
            <w:sz w:val="22"/>
            <w:szCs w:val="22"/>
          </w:rPr>
          <w:t>ann.rowson@fsu.edu</w:t>
        </w:r>
      </w:hyperlink>
    </w:p>
    <w:p w14:paraId="69B89DDB" w14:textId="77777777" w:rsidR="00972166" w:rsidRPr="00B237EC" w:rsidRDefault="00972166" w:rsidP="0038477A">
      <w:pPr>
        <w:pStyle w:val="PlainText"/>
        <w:rPr>
          <w:rFonts w:ascii="Arial" w:hAnsi="Arial" w:cs="Arial"/>
          <w:sz w:val="22"/>
          <w:szCs w:val="22"/>
        </w:rPr>
      </w:pPr>
    </w:p>
    <w:p w14:paraId="3597E035" w14:textId="77777777" w:rsidR="002C1EA1" w:rsidRPr="00B237EC" w:rsidRDefault="002C1EA1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 xml:space="preserve">WMA Curators </w:t>
      </w:r>
      <w:r w:rsidRPr="00B237EC">
        <w:rPr>
          <w:rFonts w:ascii="Arial" w:hAnsi="Arial" w:cs="Arial"/>
          <w:sz w:val="22"/>
          <w:szCs w:val="22"/>
        </w:rPr>
        <w:t>(Western)</w:t>
      </w:r>
    </w:p>
    <w:p w14:paraId="1E811D29" w14:textId="77777777" w:rsidR="002C1EA1" w:rsidRPr="00B237EC" w:rsidRDefault="002C1EA1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Redmond J. Barnett</w:t>
      </w:r>
    </w:p>
    <w:p w14:paraId="5A486172" w14:textId="6198E269" w:rsidR="0062687C" w:rsidRDefault="00502552" w:rsidP="00751075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istorian, Museum Consultant</w:t>
      </w:r>
    </w:p>
    <w:p w14:paraId="46691D9B" w14:textId="77777777" w:rsidR="004175B8" w:rsidRDefault="00C517D8" w:rsidP="00751075">
      <w:pPr>
        <w:pStyle w:val="PlainText"/>
        <w:rPr>
          <w:rFonts w:ascii="Arial" w:hAnsi="Arial" w:cs="Arial"/>
          <w:sz w:val="22"/>
          <w:szCs w:val="22"/>
        </w:rPr>
      </w:pPr>
      <w:r w:rsidRPr="00C517D8">
        <w:rPr>
          <w:rFonts w:ascii="Arial" w:hAnsi="Arial" w:cs="Arial"/>
          <w:sz w:val="22"/>
          <w:szCs w:val="22"/>
        </w:rPr>
        <w:t>3401 North 29th Street</w:t>
      </w:r>
    </w:p>
    <w:p w14:paraId="4132CFFA" w14:textId="13AF47FB" w:rsidR="00C517D8" w:rsidRDefault="00C517D8" w:rsidP="00751075">
      <w:pPr>
        <w:pStyle w:val="PlainText"/>
        <w:rPr>
          <w:rFonts w:ascii="Arial" w:hAnsi="Arial" w:cs="Arial"/>
          <w:sz w:val="22"/>
          <w:szCs w:val="22"/>
        </w:rPr>
      </w:pPr>
      <w:r w:rsidRPr="00C517D8">
        <w:rPr>
          <w:rFonts w:ascii="Arial" w:hAnsi="Arial" w:cs="Arial"/>
          <w:sz w:val="22"/>
          <w:szCs w:val="22"/>
        </w:rPr>
        <w:t>Tacoma, WA  98407-6250</w:t>
      </w:r>
    </w:p>
    <w:p w14:paraId="25CF2B0E" w14:textId="77777777" w:rsidR="00502552" w:rsidRDefault="00502552" w:rsidP="00751075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253) 752-8107</w:t>
      </w:r>
    </w:p>
    <w:p w14:paraId="17B38D5B" w14:textId="77777777" w:rsidR="00502552" w:rsidRDefault="00363BF3" w:rsidP="00751075">
      <w:pPr>
        <w:pStyle w:val="PlainText"/>
        <w:rPr>
          <w:rFonts w:ascii="Arial" w:hAnsi="Arial" w:cs="Arial"/>
          <w:sz w:val="22"/>
          <w:szCs w:val="22"/>
        </w:rPr>
      </w:pPr>
      <w:hyperlink r:id="rId30" w:history="1">
        <w:r w:rsidR="00502552" w:rsidRPr="00181DC1">
          <w:rPr>
            <w:rStyle w:val="Hyperlink"/>
            <w:rFonts w:ascii="Arial" w:hAnsi="Arial" w:cs="Arial"/>
            <w:sz w:val="22"/>
            <w:szCs w:val="22"/>
          </w:rPr>
          <w:t>redmondbarnett@nventure.com</w:t>
        </w:r>
      </w:hyperlink>
    </w:p>
    <w:p w14:paraId="5E42AAA8" w14:textId="77777777" w:rsidR="00502552" w:rsidRDefault="00502552" w:rsidP="00751075">
      <w:pPr>
        <w:pStyle w:val="PlainText"/>
        <w:rPr>
          <w:rFonts w:ascii="Arial" w:hAnsi="Arial" w:cs="Arial"/>
          <w:sz w:val="22"/>
          <w:szCs w:val="22"/>
        </w:rPr>
      </w:pPr>
    </w:p>
    <w:p w14:paraId="3E99DDA0" w14:textId="77777777" w:rsidR="00502552" w:rsidRDefault="00502552" w:rsidP="00751075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y Scott, PhD</w:t>
      </w:r>
    </w:p>
    <w:p w14:paraId="2FD820DD" w14:textId="77777777" w:rsidR="00502552" w:rsidRDefault="00502552" w:rsidP="00751075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ator of Visual Arts</w:t>
      </w:r>
    </w:p>
    <w:p w14:paraId="11717AAE" w14:textId="77777777" w:rsidR="00502552" w:rsidRDefault="00502552" w:rsidP="00751075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utry National Center</w:t>
      </w:r>
    </w:p>
    <w:p w14:paraId="497C281F" w14:textId="77777777" w:rsidR="00502552" w:rsidRPr="00502552" w:rsidRDefault="00502552" w:rsidP="00502552">
      <w:pPr>
        <w:pStyle w:val="PlainText"/>
        <w:rPr>
          <w:rFonts w:ascii="Arial" w:hAnsi="Arial" w:cs="Arial"/>
          <w:sz w:val="22"/>
          <w:szCs w:val="22"/>
        </w:rPr>
      </w:pPr>
      <w:r w:rsidRPr="00502552">
        <w:rPr>
          <w:rFonts w:ascii="Arial" w:hAnsi="Arial" w:cs="Arial"/>
          <w:sz w:val="22"/>
          <w:szCs w:val="22"/>
        </w:rPr>
        <w:t>4700 Western Heritage Way</w:t>
      </w:r>
    </w:p>
    <w:p w14:paraId="3B1C0EF8" w14:textId="77777777" w:rsidR="00502552" w:rsidRDefault="00502552" w:rsidP="00502552">
      <w:pPr>
        <w:pStyle w:val="PlainText"/>
        <w:rPr>
          <w:rFonts w:ascii="Arial" w:hAnsi="Arial" w:cs="Arial"/>
          <w:sz w:val="22"/>
          <w:szCs w:val="22"/>
        </w:rPr>
      </w:pPr>
      <w:r w:rsidRPr="00502552">
        <w:rPr>
          <w:rFonts w:ascii="Arial" w:hAnsi="Arial" w:cs="Arial"/>
          <w:sz w:val="22"/>
          <w:szCs w:val="22"/>
        </w:rPr>
        <w:t>Los Angeles, CA 90027-1462</w:t>
      </w:r>
    </w:p>
    <w:p w14:paraId="3E77148A" w14:textId="77777777" w:rsidR="00502552" w:rsidRDefault="00502552" w:rsidP="00502552">
      <w:pPr>
        <w:pStyle w:val="PlainText"/>
        <w:rPr>
          <w:rFonts w:ascii="Arial" w:hAnsi="Arial" w:cs="Arial"/>
          <w:sz w:val="22"/>
          <w:szCs w:val="22"/>
        </w:rPr>
      </w:pPr>
      <w:r w:rsidRPr="00502552">
        <w:rPr>
          <w:rFonts w:ascii="Arial" w:hAnsi="Arial" w:cs="Arial"/>
          <w:sz w:val="22"/>
          <w:szCs w:val="22"/>
        </w:rPr>
        <w:t xml:space="preserve">(323) 667-2000 </w:t>
      </w:r>
      <w:r>
        <w:rPr>
          <w:rFonts w:ascii="Arial" w:hAnsi="Arial" w:cs="Arial"/>
          <w:sz w:val="22"/>
          <w:szCs w:val="22"/>
        </w:rPr>
        <w:t>e</w:t>
      </w:r>
      <w:r w:rsidRPr="00502552">
        <w:rPr>
          <w:rFonts w:ascii="Arial" w:hAnsi="Arial" w:cs="Arial"/>
          <w:sz w:val="22"/>
          <w:szCs w:val="22"/>
        </w:rPr>
        <w:t>xt. 241</w:t>
      </w:r>
    </w:p>
    <w:p w14:paraId="795BC0CE" w14:textId="77777777" w:rsidR="00502552" w:rsidRDefault="00363BF3" w:rsidP="00502552">
      <w:pPr>
        <w:pStyle w:val="PlainText"/>
        <w:rPr>
          <w:rFonts w:ascii="Arial" w:hAnsi="Arial" w:cs="Arial"/>
          <w:sz w:val="22"/>
          <w:szCs w:val="22"/>
        </w:rPr>
      </w:pPr>
      <w:hyperlink r:id="rId31" w:history="1">
        <w:r w:rsidR="00502552" w:rsidRPr="00181DC1">
          <w:rPr>
            <w:rStyle w:val="Hyperlink"/>
            <w:rFonts w:ascii="Arial" w:hAnsi="Arial" w:cs="Arial"/>
            <w:sz w:val="22"/>
            <w:szCs w:val="22"/>
          </w:rPr>
          <w:t>ascott@theautry.org</w:t>
        </w:r>
      </w:hyperlink>
    </w:p>
    <w:p w14:paraId="50009466" w14:textId="77777777" w:rsidR="00C25DF6" w:rsidRPr="00B237EC" w:rsidRDefault="00C25DF6" w:rsidP="00751075">
      <w:pPr>
        <w:pStyle w:val="PlainText"/>
        <w:rPr>
          <w:rFonts w:ascii="Arial" w:hAnsi="Arial" w:cs="Arial"/>
          <w:sz w:val="22"/>
          <w:szCs w:val="22"/>
        </w:rPr>
      </w:pPr>
    </w:p>
    <w:p w14:paraId="4149E6BE" w14:textId="57AE6359" w:rsidR="002C1EA1" w:rsidRPr="00B237EC" w:rsidRDefault="002C1EA1">
      <w:pPr>
        <w:rPr>
          <w:rFonts w:ascii="Arial" w:hAnsi="Arial" w:cs="Arial"/>
          <w:b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 xml:space="preserve">APPOINTMENTS AND </w:t>
      </w:r>
      <w:r w:rsidR="00875846">
        <w:rPr>
          <w:rFonts w:ascii="Arial" w:hAnsi="Arial" w:cs="Arial"/>
          <w:b/>
          <w:sz w:val="22"/>
          <w:szCs w:val="22"/>
        </w:rPr>
        <w:t>SUB</w:t>
      </w:r>
      <w:r w:rsidRPr="00B237EC">
        <w:rPr>
          <w:rFonts w:ascii="Arial" w:hAnsi="Arial" w:cs="Arial"/>
          <w:b/>
          <w:sz w:val="22"/>
          <w:szCs w:val="22"/>
        </w:rPr>
        <w:t>COMMITTEE CHAIRPERSONS</w:t>
      </w:r>
    </w:p>
    <w:p w14:paraId="4B25F11F" w14:textId="77777777" w:rsidR="002C1EA1" w:rsidRPr="00B237EC" w:rsidRDefault="002C1EA1">
      <w:pPr>
        <w:rPr>
          <w:rFonts w:ascii="Arial" w:hAnsi="Arial" w:cs="Arial"/>
          <w:sz w:val="22"/>
          <w:szCs w:val="22"/>
        </w:rPr>
      </w:pPr>
    </w:p>
    <w:p w14:paraId="09A013E6" w14:textId="77777777" w:rsidR="000A7DE6" w:rsidRPr="00B237EC" w:rsidRDefault="000A7DE6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AIC Liaison</w:t>
      </w:r>
    </w:p>
    <w:p w14:paraId="5D2805AA" w14:textId="2E2E969B" w:rsidR="000A7DE6" w:rsidRPr="00B237EC" w:rsidRDefault="000347CF" w:rsidP="002C1EA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hei</w:t>
      </w:r>
      <w:r w:rsidR="00875846">
        <w:rPr>
          <w:rFonts w:ascii="Arial" w:hAnsi="Arial" w:cs="Arial"/>
          <w:sz w:val="22"/>
          <w:szCs w:val="22"/>
        </w:rPr>
        <w:t>l</w:t>
      </w:r>
      <w:r w:rsidR="00BD19D0">
        <w:rPr>
          <w:rFonts w:ascii="Arial" w:hAnsi="Arial" w:cs="Arial"/>
          <w:sz w:val="22"/>
          <w:szCs w:val="22"/>
        </w:rPr>
        <w:t>a Hoffman</w:t>
      </w:r>
      <w:r w:rsidR="00954492">
        <w:rPr>
          <w:rFonts w:ascii="Arial" w:hAnsi="Arial" w:cs="Arial"/>
          <w:sz w:val="22"/>
          <w:szCs w:val="22"/>
        </w:rPr>
        <w:t xml:space="preserve"> (see regional representatives)</w:t>
      </w:r>
    </w:p>
    <w:p w14:paraId="636E43EA" w14:textId="77777777" w:rsidR="000A7DE6" w:rsidRPr="00B237EC" w:rsidRDefault="000A7DE6" w:rsidP="002C1EA1">
      <w:pPr>
        <w:rPr>
          <w:rFonts w:ascii="Arial" w:hAnsi="Arial" w:cs="Arial"/>
          <w:sz w:val="22"/>
          <w:szCs w:val="22"/>
        </w:rPr>
      </w:pPr>
    </w:p>
    <w:p w14:paraId="18305D33" w14:textId="58263FE5" w:rsidR="002C1EA1" w:rsidRPr="00B237EC" w:rsidRDefault="000347CF" w:rsidP="002C1EA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rch</w:t>
      </w:r>
      <w:r w:rsidR="00875846">
        <w:rPr>
          <w:rFonts w:ascii="Arial" w:hAnsi="Arial" w:cs="Arial"/>
          <w:b/>
          <w:sz w:val="22"/>
          <w:szCs w:val="22"/>
        </w:rPr>
        <w:t>i</w:t>
      </w:r>
      <w:r w:rsidR="002C1EA1" w:rsidRPr="00B237EC">
        <w:rPr>
          <w:rFonts w:ascii="Arial" w:hAnsi="Arial" w:cs="Arial"/>
          <w:b/>
          <w:sz w:val="22"/>
          <w:szCs w:val="22"/>
        </w:rPr>
        <w:t xml:space="preserve">vist </w:t>
      </w:r>
    </w:p>
    <w:p w14:paraId="1274244E" w14:textId="2419384A" w:rsidR="002C1EA1" w:rsidRDefault="00954492" w:rsidP="002C1EA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ameron Wood (see regional representatives)</w:t>
      </w:r>
    </w:p>
    <w:p w14:paraId="76912B6C" w14:textId="3AC38FCE" w:rsidR="00875846" w:rsidRDefault="00875846" w:rsidP="002C1EA1">
      <w:pPr>
        <w:rPr>
          <w:rFonts w:ascii="Arial" w:hAnsi="Arial" w:cs="Arial"/>
          <w:sz w:val="22"/>
          <w:szCs w:val="22"/>
        </w:rPr>
      </w:pPr>
    </w:p>
    <w:p w14:paraId="7B709558" w14:textId="2DDDF163" w:rsidR="00875846" w:rsidRDefault="00875846" w:rsidP="002C1EA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ebsite Liaison</w:t>
      </w:r>
    </w:p>
    <w:p w14:paraId="3682305E" w14:textId="31EB4205" w:rsidR="00875846" w:rsidRPr="00B237EC" w:rsidRDefault="00875846" w:rsidP="002C1EA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</w:t>
      </w:r>
      <w:r w:rsidR="005A7E1D">
        <w:rPr>
          <w:rFonts w:ascii="Arial" w:hAnsi="Arial" w:cs="Arial"/>
          <w:sz w:val="22"/>
          <w:szCs w:val="22"/>
        </w:rPr>
        <w:t>ison Cywin</w:t>
      </w:r>
    </w:p>
    <w:p w14:paraId="0CA16F59" w14:textId="77777777" w:rsidR="002C1EA1" w:rsidRPr="00B237EC" w:rsidRDefault="002C1EA1" w:rsidP="002C1EA1">
      <w:pPr>
        <w:rPr>
          <w:rFonts w:ascii="Arial" w:hAnsi="Arial" w:cs="Arial"/>
          <w:b/>
          <w:sz w:val="22"/>
          <w:szCs w:val="22"/>
          <w:u w:val="single"/>
        </w:rPr>
      </w:pPr>
    </w:p>
    <w:p w14:paraId="283966DA" w14:textId="77777777" w:rsidR="007F41E9" w:rsidRPr="00B237EC" w:rsidRDefault="00A03C71" w:rsidP="002C1EA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thics Committee 201</w:t>
      </w:r>
      <w:r w:rsidR="00502552">
        <w:rPr>
          <w:rFonts w:ascii="Arial" w:hAnsi="Arial" w:cs="Arial"/>
          <w:b/>
          <w:sz w:val="22"/>
          <w:szCs w:val="22"/>
        </w:rPr>
        <w:t>7</w:t>
      </w:r>
    </w:p>
    <w:p w14:paraId="3D2B718B" w14:textId="77777777" w:rsidR="007F41E9" w:rsidRPr="00B237EC" w:rsidRDefault="003D6217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Sheila Hoffman (Chair)</w:t>
      </w:r>
    </w:p>
    <w:p w14:paraId="46AFABC0" w14:textId="77777777" w:rsidR="003D6217" w:rsidRPr="00B237EC" w:rsidRDefault="003D6217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James Burns</w:t>
      </w:r>
    </w:p>
    <w:p w14:paraId="5C5CBED0" w14:textId="77777777" w:rsidR="003D6217" w:rsidRPr="00B237EC" w:rsidRDefault="003D6217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Nathan Jones</w:t>
      </w:r>
    </w:p>
    <w:p w14:paraId="6D111823" w14:textId="77777777" w:rsidR="00441E52" w:rsidRDefault="00441E52" w:rsidP="002C1EA1">
      <w:pPr>
        <w:rPr>
          <w:rStyle w:val="Hyperlink"/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 xml:space="preserve">Brian Peterson </w:t>
      </w:r>
      <w:hyperlink r:id="rId32" w:history="1">
        <w:r w:rsidRPr="00B237EC">
          <w:rPr>
            <w:rStyle w:val="Hyperlink"/>
            <w:rFonts w:ascii="Arial" w:hAnsi="Arial" w:cs="Arial"/>
            <w:sz w:val="22"/>
            <w:szCs w:val="22"/>
          </w:rPr>
          <w:t>brianhpeterson@me.com</w:t>
        </w:r>
      </w:hyperlink>
    </w:p>
    <w:p w14:paraId="43D7EA1B" w14:textId="77777777" w:rsidR="00A73185" w:rsidRPr="00A03C71" w:rsidRDefault="00A73185" w:rsidP="002C1EA1">
      <w:pPr>
        <w:rPr>
          <w:rFonts w:ascii="Arial" w:hAnsi="Arial" w:cs="Arial"/>
          <w:sz w:val="22"/>
          <w:szCs w:val="22"/>
        </w:rPr>
      </w:pPr>
      <w:r w:rsidRPr="00A03C71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Elizabeth Varner</w:t>
      </w:r>
    </w:p>
    <w:p w14:paraId="4D3CDD28" w14:textId="77777777" w:rsidR="008F3B30" w:rsidRPr="00B237EC" w:rsidRDefault="008F3B30" w:rsidP="002C1EA1">
      <w:pPr>
        <w:rPr>
          <w:rFonts w:ascii="Arial" w:hAnsi="Arial" w:cs="Arial"/>
          <w:sz w:val="22"/>
          <w:szCs w:val="22"/>
        </w:rPr>
      </w:pPr>
    </w:p>
    <w:p w14:paraId="32FD2F15" w14:textId="681DAD9D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201</w:t>
      </w:r>
      <w:r w:rsidR="00875846">
        <w:rPr>
          <w:rFonts w:ascii="Arial" w:hAnsi="Arial" w:cs="Arial"/>
          <w:b/>
          <w:sz w:val="22"/>
          <w:szCs w:val="22"/>
        </w:rPr>
        <w:t>8</w:t>
      </w:r>
      <w:r w:rsidRPr="00B237EC">
        <w:rPr>
          <w:rFonts w:ascii="Arial" w:hAnsi="Arial" w:cs="Arial"/>
          <w:b/>
          <w:sz w:val="22"/>
          <w:szCs w:val="22"/>
        </w:rPr>
        <w:t xml:space="preserve"> Exhibition Competition Judge</w:t>
      </w:r>
    </w:p>
    <w:p w14:paraId="36041385" w14:textId="1459FFB5" w:rsidR="00804958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 people want to do this – how to decide</w:t>
      </w:r>
    </w:p>
    <w:p w14:paraId="5BB39061" w14:textId="779775A2" w:rsidR="00B66D51" w:rsidRDefault="00B66D51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th Chilton</w:t>
      </w:r>
    </w:p>
    <w:p w14:paraId="0888B40D" w14:textId="61A7BF1B" w:rsidR="00B66D51" w:rsidRDefault="00B66D51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in Wu Yang</w:t>
      </w:r>
    </w:p>
    <w:p w14:paraId="7B5B48DE" w14:textId="15958370" w:rsidR="00B66D51" w:rsidRDefault="00B66D51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n Rowson Love</w:t>
      </w:r>
    </w:p>
    <w:p w14:paraId="23E02AC5" w14:textId="23026BBC" w:rsidR="00B66D51" w:rsidRDefault="00B66D51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s?</w:t>
      </w:r>
    </w:p>
    <w:p w14:paraId="556D9574" w14:textId="77777777" w:rsidR="0062687C" w:rsidRPr="0062687C" w:rsidRDefault="0062687C" w:rsidP="00804958">
      <w:pPr>
        <w:rPr>
          <w:rFonts w:ascii="Arial" w:hAnsi="Arial" w:cs="Arial"/>
          <w:sz w:val="22"/>
          <w:szCs w:val="22"/>
        </w:rPr>
      </w:pPr>
    </w:p>
    <w:p w14:paraId="680B6F8F" w14:textId="4234CB65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b/>
          <w:bCs/>
          <w:color w:val="222222"/>
          <w:sz w:val="22"/>
          <w:szCs w:val="22"/>
        </w:rPr>
        <w:t>201</w:t>
      </w:r>
      <w:r w:rsidR="00875846">
        <w:rPr>
          <w:rFonts w:ascii="Arial" w:hAnsi="Arial" w:cs="Arial"/>
          <w:b/>
          <w:bCs/>
          <w:color w:val="222222"/>
          <w:sz w:val="22"/>
          <w:szCs w:val="22"/>
        </w:rPr>
        <w:t>8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Label Writing Competition</w:t>
      </w:r>
    </w:p>
    <w:p w14:paraId="19C3BAC9" w14:textId="77777777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John Russick, Chair</w:t>
      </w:r>
    </w:p>
    <w:p w14:paraId="04E171D6" w14:textId="77777777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Vice President for Interpretation and Education</w:t>
      </w:r>
    </w:p>
    <w:p w14:paraId="57D8D6CA" w14:textId="77777777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Chicago History Museum</w:t>
      </w:r>
    </w:p>
    <w:p w14:paraId="34B4D821" w14:textId="77777777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1601 N. Clark Street</w:t>
      </w:r>
    </w:p>
    <w:p w14:paraId="18D42E2D" w14:textId="77777777" w:rsidR="004F4AE4" w:rsidRDefault="004F4AE4" w:rsidP="004F4AE4">
      <w:pPr>
        <w:shd w:val="clear" w:color="auto" w:fill="FFFFFF"/>
        <w:rPr>
          <w:color w:val="222222"/>
        </w:rPr>
      </w:pPr>
      <w:r>
        <w:rPr>
          <w:rFonts w:ascii="Arial" w:hAnsi="Arial" w:cs="Arial"/>
          <w:color w:val="222222"/>
          <w:sz w:val="22"/>
          <w:szCs w:val="22"/>
        </w:rPr>
        <w:t>Chicago, IL  60614-6099</w:t>
      </w:r>
    </w:p>
    <w:p w14:paraId="1EFC3311" w14:textId="77777777" w:rsidR="004F4AE4" w:rsidRDefault="004F4AE4" w:rsidP="004F4AE4">
      <w:pPr>
        <w:shd w:val="clear" w:color="auto" w:fill="FFFFFF"/>
        <w:rPr>
          <w:color w:val="222222"/>
        </w:rPr>
      </w:pPr>
      <w:r w:rsidRPr="004F4AE4">
        <w:rPr>
          <w:rFonts w:ascii="Arial" w:hAnsi="Arial" w:cs="Arial"/>
          <w:color w:val="222222"/>
          <w:sz w:val="22"/>
          <w:szCs w:val="22"/>
        </w:rPr>
        <w:t>(312) 799-2172</w:t>
      </w:r>
    </w:p>
    <w:p w14:paraId="4C3FC7ED" w14:textId="77777777" w:rsidR="004F4AE4" w:rsidRDefault="00363BF3" w:rsidP="004F4AE4">
      <w:pPr>
        <w:shd w:val="clear" w:color="auto" w:fill="FFFFFF"/>
        <w:rPr>
          <w:color w:val="222222"/>
        </w:rPr>
      </w:pPr>
      <w:hyperlink r:id="rId33" w:tgtFrame="_blank" w:history="1">
        <w:r w:rsidR="004F4AE4">
          <w:rPr>
            <w:rStyle w:val="Hyperlink"/>
            <w:rFonts w:ascii="Arial" w:hAnsi="Arial" w:cs="Arial"/>
            <w:color w:val="1155CC"/>
            <w:sz w:val="22"/>
            <w:szCs w:val="22"/>
          </w:rPr>
          <w:t>russick@chicagohistory.org</w:t>
        </w:r>
      </w:hyperlink>
    </w:p>
    <w:p w14:paraId="45E5A424" w14:textId="77777777" w:rsidR="008F3B30" w:rsidRPr="00B237EC" w:rsidRDefault="008F3B30" w:rsidP="007A4A60">
      <w:pPr>
        <w:rPr>
          <w:rFonts w:ascii="Arial" w:hAnsi="Arial" w:cs="Arial"/>
          <w:sz w:val="22"/>
          <w:szCs w:val="22"/>
        </w:rPr>
      </w:pPr>
    </w:p>
    <w:p w14:paraId="15D6D924" w14:textId="77777777" w:rsidR="002C1EA1" w:rsidRPr="00B237EC" w:rsidRDefault="002C1EA1" w:rsidP="002C1EA1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Me</w:t>
      </w:r>
      <w:r w:rsidR="00502552">
        <w:rPr>
          <w:rFonts w:ascii="Arial" w:hAnsi="Arial" w:cs="Arial"/>
          <w:b/>
          <w:sz w:val="22"/>
          <w:szCs w:val="22"/>
        </w:rPr>
        <w:t>ntoring Program</w:t>
      </w:r>
      <w:r w:rsidRPr="00B237EC">
        <w:rPr>
          <w:rFonts w:ascii="Arial" w:hAnsi="Arial" w:cs="Arial"/>
          <w:b/>
          <w:sz w:val="22"/>
          <w:szCs w:val="22"/>
        </w:rPr>
        <w:t xml:space="preserve"> </w:t>
      </w:r>
      <w:r w:rsidR="00502552">
        <w:rPr>
          <w:rFonts w:ascii="Arial" w:hAnsi="Arial" w:cs="Arial"/>
          <w:b/>
          <w:sz w:val="22"/>
          <w:szCs w:val="22"/>
        </w:rPr>
        <w:t>Co</w:t>
      </w:r>
      <w:r w:rsidR="0001595E">
        <w:rPr>
          <w:rFonts w:ascii="Arial" w:hAnsi="Arial" w:cs="Arial"/>
          <w:b/>
          <w:sz w:val="22"/>
          <w:szCs w:val="22"/>
        </w:rPr>
        <w:t>ordinator</w:t>
      </w:r>
    </w:p>
    <w:p w14:paraId="6E54E84E" w14:textId="2EEBC538" w:rsidR="008F3B30" w:rsidRDefault="00B66D51" w:rsidP="002C1EA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in Wu Yang</w:t>
      </w:r>
    </w:p>
    <w:p w14:paraId="0595F306" w14:textId="77777777" w:rsidR="00502552" w:rsidRPr="00B237EC" w:rsidRDefault="00502552" w:rsidP="005025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fessional Development</w:t>
      </w:r>
      <w:r w:rsidRPr="00B237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Co</w:t>
      </w:r>
      <w:r w:rsidR="0001595E">
        <w:rPr>
          <w:rFonts w:ascii="Arial" w:hAnsi="Arial" w:cs="Arial"/>
          <w:b/>
          <w:sz w:val="22"/>
          <w:szCs w:val="22"/>
        </w:rPr>
        <w:t>ordinator</w:t>
      </w:r>
    </w:p>
    <w:p w14:paraId="7CA4479D" w14:textId="43C6D8F1" w:rsidR="00B66D51" w:rsidRDefault="00B66D51" w:rsidP="005025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th Chilton</w:t>
      </w:r>
      <w:r>
        <w:rPr>
          <w:rFonts w:ascii="Arial" w:hAnsi="Arial" w:cs="Arial"/>
          <w:sz w:val="22"/>
          <w:szCs w:val="22"/>
        </w:rPr>
        <w:br/>
        <w:t>Bin Wu Yang</w:t>
      </w:r>
    </w:p>
    <w:p w14:paraId="3E7D783B" w14:textId="5DD99743" w:rsidR="00885D44" w:rsidRDefault="00885D44" w:rsidP="005025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n Rowson Love</w:t>
      </w:r>
    </w:p>
    <w:p w14:paraId="58037DCC" w14:textId="29508C2A" w:rsidR="00502552" w:rsidRDefault="00502552" w:rsidP="002819EC">
      <w:pPr>
        <w:rPr>
          <w:rFonts w:ascii="Arial" w:hAnsi="Arial" w:cs="Arial"/>
          <w:b/>
          <w:sz w:val="22"/>
          <w:szCs w:val="22"/>
        </w:rPr>
      </w:pPr>
    </w:p>
    <w:p w14:paraId="18FDDE04" w14:textId="77777777" w:rsidR="002819EC" w:rsidRPr="00B237EC" w:rsidRDefault="002819EC" w:rsidP="002819EC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Newsletter Editor</w:t>
      </w:r>
    </w:p>
    <w:p w14:paraId="5E3B104D" w14:textId="77777777" w:rsidR="006111E1" w:rsidRPr="00B237EC" w:rsidRDefault="006111E1" w:rsidP="006111E1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Tessa Shultz</w:t>
      </w:r>
    </w:p>
    <w:p w14:paraId="1AED3371" w14:textId="77777777" w:rsidR="006111E1" w:rsidRPr="00B237EC" w:rsidRDefault="006111E1" w:rsidP="006111E1">
      <w:pPr>
        <w:pStyle w:val="NoSpacing"/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Independent Museum Professional</w:t>
      </w:r>
    </w:p>
    <w:p w14:paraId="18DB24E2" w14:textId="77777777" w:rsidR="006111E1" w:rsidRPr="00B237EC" w:rsidRDefault="0062687C" w:rsidP="006111E1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206) </w:t>
      </w:r>
      <w:r w:rsidR="00E37A41" w:rsidRPr="00B237EC">
        <w:rPr>
          <w:rFonts w:ascii="Arial" w:hAnsi="Arial" w:cs="Arial"/>
          <w:sz w:val="22"/>
          <w:szCs w:val="22"/>
        </w:rPr>
        <w:t>351-2503</w:t>
      </w:r>
    </w:p>
    <w:p w14:paraId="2A22B9BC" w14:textId="77777777" w:rsidR="006111E1" w:rsidRPr="00B237EC" w:rsidRDefault="00363BF3" w:rsidP="006111E1">
      <w:pPr>
        <w:pStyle w:val="NoSpacing"/>
        <w:rPr>
          <w:rFonts w:ascii="Arial" w:hAnsi="Arial" w:cs="Arial"/>
          <w:sz w:val="22"/>
          <w:szCs w:val="22"/>
        </w:rPr>
      </w:pPr>
      <w:hyperlink r:id="rId34" w:history="1">
        <w:r w:rsidR="00E37A41" w:rsidRPr="00B237EC">
          <w:rPr>
            <w:rStyle w:val="Hyperlink"/>
            <w:rFonts w:ascii="Arial" w:hAnsi="Arial" w:cs="Arial"/>
            <w:sz w:val="22"/>
            <w:szCs w:val="22"/>
          </w:rPr>
          <w:t>tessashultz@gmail.com</w:t>
        </w:r>
      </w:hyperlink>
    </w:p>
    <w:p w14:paraId="113C2DA7" w14:textId="77777777" w:rsidR="008F3B30" w:rsidRDefault="008F3B30" w:rsidP="002C1EA1">
      <w:pPr>
        <w:rPr>
          <w:rFonts w:ascii="Arial" w:hAnsi="Arial" w:cs="Arial"/>
          <w:sz w:val="22"/>
          <w:szCs w:val="22"/>
        </w:rPr>
      </w:pPr>
    </w:p>
    <w:p w14:paraId="4CB016AA" w14:textId="4B67E2DC" w:rsidR="002C1EA1" w:rsidRPr="00B237EC" w:rsidRDefault="002C1EA1" w:rsidP="002C1EA1">
      <w:pPr>
        <w:rPr>
          <w:rFonts w:ascii="Arial" w:hAnsi="Arial" w:cs="Arial"/>
          <w:b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201</w:t>
      </w:r>
      <w:r w:rsidR="00875846">
        <w:rPr>
          <w:rFonts w:ascii="Arial" w:hAnsi="Arial" w:cs="Arial"/>
          <w:b/>
          <w:sz w:val="22"/>
          <w:szCs w:val="22"/>
        </w:rPr>
        <w:t>8</w:t>
      </w:r>
      <w:r w:rsidRPr="00B237EC">
        <w:rPr>
          <w:rFonts w:ascii="Arial" w:hAnsi="Arial" w:cs="Arial"/>
          <w:b/>
          <w:sz w:val="22"/>
          <w:szCs w:val="22"/>
        </w:rPr>
        <w:t xml:space="preserve"> Nominating Committee </w:t>
      </w:r>
    </w:p>
    <w:p w14:paraId="20AB5E57" w14:textId="042040CB" w:rsidR="000347CF" w:rsidRDefault="00875846" w:rsidP="00875846">
      <w:pPr>
        <w:shd w:val="clear" w:color="auto" w:fill="FFFFFF"/>
        <w:spacing w:line="300" w:lineRule="atLeast"/>
        <w:rPr>
          <w:rFonts w:ascii="Arial" w:hAnsi="Arial" w:cs="Arial"/>
          <w:b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t>Position open</w:t>
      </w:r>
    </w:p>
    <w:p w14:paraId="694EE195" w14:textId="77777777" w:rsidR="000347CF" w:rsidRDefault="000347CF" w:rsidP="00804958">
      <w:pPr>
        <w:rPr>
          <w:rFonts w:ascii="Arial" w:hAnsi="Arial" w:cs="Arial"/>
          <w:b/>
          <w:sz w:val="22"/>
          <w:szCs w:val="22"/>
        </w:rPr>
      </w:pPr>
    </w:p>
    <w:p w14:paraId="1230F0E4" w14:textId="427E2748" w:rsidR="00566DFE" w:rsidRPr="00B237EC" w:rsidRDefault="00566DFE" w:rsidP="00804958">
      <w:pPr>
        <w:rPr>
          <w:rFonts w:ascii="Arial" w:hAnsi="Arial" w:cs="Arial"/>
          <w:b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Program Committee</w:t>
      </w:r>
      <w:r w:rsidR="001531B4" w:rsidRPr="00B237EC">
        <w:rPr>
          <w:rFonts w:ascii="Arial" w:hAnsi="Arial" w:cs="Arial"/>
          <w:b/>
          <w:sz w:val="22"/>
          <w:szCs w:val="22"/>
        </w:rPr>
        <w:t xml:space="preserve"> 201</w:t>
      </w:r>
      <w:r w:rsidR="00875846">
        <w:rPr>
          <w:rFonts w:ascii="Arial" w:hAnsi="Arial" w:cs="Arial"/>
          <w:b/>
          <w:sz w:val="22"/>
          <w:szCs w:val="22"/>
        </w:rPr>
        <w:t>8</w:t>
      </w:r>
    </w:p>
    <w:p w14:paraId="7A96138C" w14:textId="0D02761F" w:rsidR="001531B4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mes Burns</w:t>
      </w:r>
    </w:p>
    <w:p w14:paraId="5336ED2D" w14:textId="77777777" w:rsidR="00030ACF" w:rsidRDefault="00030ACF" w:rsidP="00804958">
      <w:pPr>
        <w:rPr>
          <w:rFonts w:ascii="Arial" w:hAnsi="Arial" w:cs="Arial"/>
          <w:sz w:val="22"/>
          <w:szCs w:val="22"/>
        </w:rPr>
      </w:pPr>
    </w:p>
    <w:p w14:paraId="327A4859" w14:textId="32A3DBE0" w:rsidR="00875846" w:rsidRDefault="00030ACF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n Rowson Love</w:t>
      </w:r>
    </w:p>
    <w:p w14:paraId="291E5F7F" w14:textId="1332940C" w:rsidR="00030ACF" w:rsidRDefault="00030ACF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th Chilton</w:t>
      </w:r>
    </w:p>
    <w:p w14:paraId="000BB8DE" w14:textId="7729C25F" w:rsidR="00875846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ed additional members.</w:t>
      </w:r>
    </w:p>
    <w:p w14:paraId="18129D8A" w14:textId="38589F34" w:rsidR="00875846" w:rsidRDefault="00875846" w:rsidP="00804958">
      <w:pPr>
        <w:rPr>
          <w:rFonts w:ascii="Arial" w:hAnsi="Arial" w:cs="Arial"/>
          <w:sz w:val="22"/>
          <w:szCs w:val="22"/>
        </w:rPr>
      </w:pPr>
    </w:p>
    <w:p w14:paraId="3AE04D48" w14:textId="3E562F26" w:rsidR="00875846" w:rsidRDefault="00875846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2018 Annual Meeting Event Coordinator – Board Meeting</w:t>
      </w:r>
    </w:p>
    <w:p w14:paraId="0B5B8B64" w14:textId="0CA4A47F" w:rsidR="00875846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mes Burns</w:t>
      </w:r>
    </w:p>
    <w:p w14:paraId="2347621F" w14:textId="3938833E" w:rsidR="00875846" w:rsidRDefault="00875846" w:rsidP="00804958">
      <w:pPr>
        <w:rPr>
          <w:rFonts w:ascii="Arial" w:hAnsi="Arial" w:cs="Arial"/>
          <w:sz w:val="22"/>
          <w:szCs w:val="22"/>
        </w:rPr>
      </w:pPr>
    </w:p>
    <w:p w14:paraId="480FC4CE" w14:textId="7EB0E40C" w:rsidR="00875846" w:rsidRDefault="00875846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18 Annual Meeting Event Coordinator – Lunch</w:t>
      </w:r>
    </w:p>
    <w:p w14:paraId="6B664B6F" w14:textId="6BCE32CB" w:rsidR="00875846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pen</w:t>
      </w:r>
    </w:p>
    <w:p w14:paraId="607F8311" w14:textId="45B935EA" w:rsidR="00875846" w:rsidRDefault="00875846" w:rsidP="00804958">
      <w:pPr>
        <w:rPr>
          <w:rFonts w:ascii="Arial" w:hAnsi="Arial" w:cs="Arial"/>
          <w:sz w:val="22"/>
          <w:szCs w:val="22"/>
        </w:rPr>
      </w:pPr>
    </w:p>
    <w:p w14:paraId="6D5638F5" w14:textId="2738632A" w:rsidR="00875846" w:rsidRDefault="00875846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18 Annual Meeting Event Coordinator – Field Trip</w:t>
      </w:r>
    </w:p>
    <w:p w14:paraId="3941016C" w14:textId="33C0161C" w:rsidR="00875846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pen</w:t>
      </w:r>
    </w:p>
    <w:p w14:paraId="6B1CF062" w14:textId="33050BC8" w:rsidR="00875846" w:rsidRDefault="00875846" w:rsidP="00804958">
      <w:pPr>
        <w:rPr>
          <w:rFonts w:ascii="Arial" w:hAnsi="Arial" w:cs="Arial"/>
          <w:sz w:val="22"/>
          <w:szCs w:val="22"/>
        </w:rPr>
      </w:pPr>
    </w:p>
    <w:p w14:paraId="63A1BDB6" w14:textId="722D4728" w:rsidR="00875846" w:rsidRDefault="00875846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18 Annual Meeting Event Coordinator – Marketplace of Ideas</w:t>
      </w:r>
    </w:p>
    <w:p w14:paraId="4E0FB188" w14:textId="64CEACFC" w:rsidR="00875846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cey Swigart</w:t>
      </w:r>
    </w:p>
    <w:p w14:paraId="67CF1E1B" w14:textId="442FA0C3" w:rsidR="00875846" w:rsidRDefault="00875846" w:rsidP="00804958">
      <w:pPr>
        <w:rPr>
          <w:rFonts w:ascii="Arial" w:hAnsi="Arial" w:cs="Arial"/>
          <w:sz w:val="22"/>
          <w:szCs w:val="22"/>
        </w:rPr>
      </w:pPr>
    </w:p>
    <w:p w14:paraId="72373CB7" w14:textId="7FE9B3DC" w:rsidR="00875846" w:rsidRDefault="00875846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18 Annual Meeting Event Coordinator – Evening Event</w:t>
      </w:r>
    </w:p>
    <w:p w14:paraId="43A5F289" w14:textId="00044D88" w:rsidR="00875846" w:rsidRPr="00B237EC" w:rsidRDefault="00875846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mes Burns (needs co-coordinator)</w:t>
      </w:r>
    </w:p>
    <w:p w14:paraId="6A78CEF4" w14:textId="77777777" w:rsidR="00986D95" w:rsidRDefault="00986D95" w:rsidP="00804958">
      <w:pPr>
        <w:rPr>
          <w:rFonts w:ascii="Arial" w:hAnsi="Arial" w:cs="Arial"/>
          <w:sz w:val="22"/>
          <w:szCs w:val="22"/>
        </w:rPr>
      </w:pPr>
    </w:p>
    <w:p w14:paraId="0951D6CE" w14:textId="77777777" w:rsidR="00804958" w:rsidRPr="00B237EC" w:rsidRDefault="00502552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lectronic Communications/</w:t>
      </w:r>
      <w:r w:rsidR="000B680C" w:rsidRPr="00B237EC">
        <w:rPr>
          <w:rFonts w:ascii="Arial" w:hAnsi="Arial" w:cs="Arial"/>
          <w:b/>
          <w:sz w:val="22"/>
          <w:szCs w:val="22"/>
        </w:rPr>
        <w:t>Social Media</w:t>
      </w:r>
      <w:r w:rsidR="00032743" w:rsidRPr="00B237EC">
        <w:rPr>
          <w:rFonts w:ascii="Arial" w:hAnsi="Arial" w:cs="Arial"/>
          <w:b/>
          <w:sz w:val="22"/>
          <w:szCs w:val="22"/>
        </w:rPr>
        <w:t xml:space="preserve"> </w:t>
      </w:r>
      <w:r w:rsidR="00986D95" w:rsidRPr="00B237EC">
        <w:rPr>
          <w:rFonts w:ascii="Arial" w:hAnsi="Arial" w:cs="Arial"/>
          <w:b/>
          <w:sz w:val="22"/>
          <w:szCs w:val="22"/>
        </w:rPr>
        <w:t>Committee</w:t>
      </w:r>
    </w:p>
    <w:p w14:paraId="23AA5C74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Allison Cywin</w:t>
      </w:r>
      <w:r w:rsidR="00986D95" w:rsidRPr="00B237EC">
        <w:rPr>
          <w:rFonts w:ascii="Arial" w:hAnsi="Arial" w:cs="Arial"/>
          <w:sz w:val="22"/>
          <w:szCs w:val="22"/>
        </w:rPr>
        <w:t xml:space="preserve"> (Communications Coordinator)</w:t>
      </w:r>
    </w:p>
    <w:p w14:paraId="59A989C8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Visual Resources Curator</w:t>
      </w:r>
    </w:p>
    <w:p w14:paraId="5817ADF9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Coll</w:t>
      </w:r>
      <w:r w:rsidR="00314F03" w:rsidRPr="00B237EC">
        <w:rPr>
          <w:rFonts w:ascii="Arial" w:hAnsi="Arial" w:cs="Arial"/>
          <w:sz w:val="22"/>
          <w:szCs w:val="22"/>
        </w:rPr>
        <w:t>ege of Visual and Performing</w:t>
      </w:r>
      <w:r w:rsidRPr="00B237EC">
        <w:rPr>
          <w:rFonts w:ascii="Arial" w:hAnsi="Arial" w:cs="Arial"/>
          <w:sz w:val="22"/>
          <w:szCs w:val="22"/>
        </w:rPr>
        <w:t xml:space="preserve"> Arts</w:t>
      </w:r>
    </w:p>
    <w:p w14:paraId="1F7A0E03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Art History Dept.</w:t>
      </w:r>
    </w:p>
    <w:p w14:paraId="287859CA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University of Massachusetts,</w:t>
      </w:r>
      <w:r w:rsidR="00314F03" w:rsidRPr="00B237EC">
        <w:rPr>
          <w:rFonts w:ascii="Arial" w:hAnsi="Arial" w:cs="Arial"/>
          <w:sz w:val="22"/>
          <w:szCs w:val="22"/>
        </w:rPr>
        <w:t xml:space="preserve"> </w:t>
      </w:r>
      <w:r w:rsidRPr="00B237EC">
        <w:rPr>
          <w:rFonts w:ascii="Arial" w:hAnsi="Arial" w:cs="Arial"/>
          <w:sz w:val="22"/>
          <w:szCs w:val="22"/>
        </w:rPr>
        <w:t>Dartmouth</w:t>
      </w:r>
    </w:p>
    <w:p w14:paraId="2C1965E9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285 Old Westport Rd.</w:t>
      </w:r>
    </w:p>
    <w:p w14:paraId="65677914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North Dartmouth, MA  02747-2300</w:t>
      </w:r>
    </w:p>
    <w:p w14:paraId="4D9CE183" w14:textId="77777777" w:rsidR="00804958" w:rsidRPr="00B237EC" w:rsidRDefault="00804958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(508) 999-8701</w:t>
      </w:r>
    </w:p>
    <w:p w14:paraId="168431FD" w14:textId="77777777" w:rsidR="00804958" w:rsidRPr="00B237EC" w:rsidRDefault="00363BF3" w:rsidP="00804958">
      <w:pPr>
        <w:rPr>
          <w:rFonts w:ascii="Arial" w:hAnsi="Arial" w:cs="Arial"/>
          <w:sz w:val="22"/>
          <w:szCs w:val="22"/>
        </w:rPr>
      </w:pPr>
      <w:hyperlink r:id="rId35" w:history="1">
        <w:r w:rsidR="00804958" w:rsidRPr="00B237EC">
          <w:rPr>
            <w:rStyle w:val="Hyperlink"/>
            <w:rFonts w:ascii="Arial" w:hAnsi="Arial" w:cs="Arial"/>
            <w:sz w:val="22"/>
            <w:szCs w:val="22"/>
          </w:rPr>
          <w:t>allison.j.cywin@umassd.edu</w:t>
        </w:r>
      </w:hyperlink>
      <w:r w:rsidR="00804958" w:rsidRPr="00B237EC">
        <w:rPr>
          <w:rFonts w:ascii="Arial" w:hAnsi="Arial" w:cs="Arial"/>
          <w:sz w:val="22"/>
          <w:szCs w:val="22"/>
        </w:rPr>
        <w:t xml:space="preserve"> </w:t>
      </w:r>
    </w:p>
    <w:p w14:paraId="687E70C1" w14:textId="77777777" w:rsidR="008E5365" w:rsidRPr="00B237EC" w:rsidRDefault="008E5365" w:rsidP="00804958">
      <w:pPr>
        <w:rPr>
          <w:rFonts w:ascii="Arial" w:hAnsi="Arial" w:cs="Arial"/>
          <w:b/>
          <w:sz w:val="22"/>
          <w:szCs w:val="22"/>
        </w:rPr>
      </w:pPr>
    </w:p>
    <w:p w14:paraId="55B87EA5" w14:textId="77777777" w:rsidR="006439BD" w:rsidRDefault="00986D95" w:rsidP="00804958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Stacey Swigart</w:t>
      </w:r>
      <w:r w:rsidR="0092541A">
        <w:rPr>
          <w:rFonts w:ascii="Arial" w:hAnsi="Arial" w:cs="Arial"/>
          <w:sz w:val="22"/>
          <w:szCs w:val="22"/>
        </w:rPr>
        <w:t xml:space="preserve"> (See Secretary)</w:t>
      </w:r>
    </w:p>
    <w:p w14:paraId="21DF5450" w14:textId="77777777" w:rsidR="00C908E7" w:rsidRDefault="006439BD" w:rsidP="008049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indy Olsen (See Vice Chair)</w:t>
      </w:r>
    </w:p>
    <w:p w14:paraId="2C38B24D" w14:textId="77777777" w:rsidR="004175B8" w:rsidRDefault="004175B8" w:rsidP="00804958">
      <w:pPr>
        <w:rPr>
          <w:rFonts w:ascii="Arial" w:hAnsi="Arial" w:cs="Arial"/>
          <w:b/>
          <w:sz w:val="22"/>
          <w:szCs w:val="22"/>
        </w:rPr>
      </w:pPr>
    </w:p>
    <w:p w14:paraId="459E80E3" w14:textId="73AC189A" w:rsidR="002C1EA1" w:rsidRPr="00B237EC" w:rsidRDefault="0092541A" w:rsidP="0080495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xcellence in Exhibition Coordinator</w:t>
      </w:r>
    </w:p>
    <w:p w14:paraId="052A3FAA" w14:textId="77777777" w:rsidR="00875846" w:rsidRDefault="006439BD" w:rsidP="00DC05C6">
      <w:pPr>
        <w:rPr>
          <w:rFonts w:ascii="Arial" w:hAnsi="Arial" w:cs="Arial"/>
          <w:sz w:val="22"/>
          <w:szCs w:val="22"/>
        </w:rPr>
      </w:pPr>
      <w:r w:rsidRPr="00A03C71">
        <w:rPr>
          <w:rFonts w:ascii="Arial" w:hAnsi="Arial" w:cs="Arial"/>
          <w:sz w:val="22"/>
          <w:szCs w:val="22"/>
        </w:rPr>
        <w:t>NAME 2018-2020</w:t>
      </w:r>
    </w:p>
    <w:p w14:paraId="67D7DF23" w14:textId="3F2B8F6E" w:rsidR="006439BD" w:rsidRDefault="006439BD" w:rsidP="00DC05C6">
      <w:pPr>
        <w:rPr>
          <w:rFonts w:ascii="Arial" w:hAnsi="Arial" w:cs="Arial"/>
          <w:sz w:val="22"/>
          <w:szCs w:val="22"/>
        </w:rPr>
      </w:pPr>
      <w:r w:rsidRPr="00A03C71">
        <w:rPr>
          <w:rFonts w:ascii="Arial" w:hAnsi="Arial" w:cs="Arial"/>
          <w:sz w:val="22"/>
          <w:szCs w:val="22"/>
        </w:rPr>
        <w:t>CARE 2021-2023</w:t>
      </w:r>
    </w:p>
    <w:p w14:paraId="5F98413E" w14:textId="6A9D960B" w:rsidR="00C908E7" w:rsidRDefault="00C908E7" w:rsidP="00DC05C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URCOM 2024 </w:t>
      </w:r>
      <w:r w:rsidR="00875846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2026</w:t>
      </w:r>
    </w:p>
    <w:p w14:paraId="602B982B" w14:textId="7B120793" w:rsidR="00875846" w:rsidRPr="00A03C71" w:rsidRDefault="00875846" w:rsidP="00DC05C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dCom 2027 - 2029</w:t>
      </w:r>
    </w:p>
    <w:p w14:paraId="6F0BC734" w14:textId="77777777" w:rsidR="0092541A" w:rsidRDefault="0092541A" w:rsidP="00DC05C6">
      <w:pPr>
        <w:rPr>
          <w:rFonts w:ascii="Arial" w:hAnsi="Arial" w:cs="Arial"/>
          <w:sz w:val="22"/>
          <w:szCs w:val="22"/>
        </w:rPr>
      </w:pPr>
    </w:p>
    <w:p w14:paraId="1B852C59" w14:textId="0D08065B" w:rsidR="00DC05C6" w:rsidRPr="00B237EC" w:rsidRDefault="00DC05C6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b/>
          <w:sz w:val="22"/>
          <w:szCs w:val="22"/>
        </w:rPr>
        <w:t>40</w:t>
      </w:r>
      <w:r w:rsidRPr="00B237EC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B237EC">
        <w:rPr>
          <w:rFonts w:ascii="Arial" w:hAnsi="Arial" w:cs="Arial"/>
          <w:b/>
          <w:sz w:val="22"/>
          <w:szCs w:val="22"/>
        </w:rPr>
        <w:t xml:space="preserve"> Anniversary Project</w:t>
      </w:r>
    </w:p>
    <w:p w14:paraId="5F031BAF" w14:textId="77777777" w:rsidR="0092541A" w:rsidRDefault="0092541A" w:rsidP="00DC05C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acey Swigart (See Secretary) </w:t>
      </w:r>
    </w:p>
    <w:p w14:paraId="154A021C" w14:textId="77777777" w:rsidR="00DC05C6" w:rsidRPr="00B237EC" w:rsidRDefault="00DC05C6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David Kennedy</w:t>
      </w:r>
      <w:r w:rsidR="0092541A">
        <w:rPr>
          <w:rFonts w:ascii="Arial" w:hAnsi="Arial" w:cs="Arial"/>
          <w:sz w:val="22"/>
          <w:szCs w:val="22"/>
        </w:rPr>
        <w:t xml:space="preserve"> </w:t>
      </w:r>
    </w:p>
    <w:p w14:paraId="533FB779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</w:p>
    <w:p w14:paraId="4E6E8BDA" w14:textId="77777777" w:rsidR="00A603DA" w:rsidRPr="00B237EC" w:rsidRDefault="00DC05C6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Scott Neel</w:t>
      </w:r>
      <w:r w:rsidR="00A603DA" w:rsidRPr="00B237EC">
        <w:rPr>
          <w:rFonts w:ascii="Arial" w:hAnsi="Arial" w:cs="Arial"/>
          <w:sz w:val="22"/>
          <w:szCs w:val="22"/>
        </w:rPr>
        <w:t>, PhD</w:t>
      </w:r>
    </w:p>
    <w:p w14:paraId="01F7FD72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Director</w:t>
      </w:r>
    </w:p>
    <w:p w14:paraId="21C2AA53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Fort Sill National Historic Landmark and Museum</w:t>
      </w:r>
    </w:p>
    <w:p w14:paraId="440CF690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437 Quanah Road</w:t>
      </w:r>
    </w:p>
    <w:p w14:paraId="405BDCF0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Fort Sill, OK  73503</w:t>
      </w:r>
    </w:p>
    <w:p w14:paraId="1F37A8E0" w14:textId="77777777" w:rsidR="00A603DA" w:rsidRPr="00B237EC" w:rsidRDefault="00A603DA" w:rsidP="00DC05C6">
      <w:pPr>
        <w:rPr>
          <w:rFonts w:ascii="Arial" w:hAnsi="Arial" w:cs="Arial"/>
          <w:sz w:val="22"/>
          <w:szCs w:val="22"/>
        </w:rPr>
      </w:pPr>
      <w:r w:rsidRPr="00B237EC">
        <w:rPr>
          <w:rFonts w:ascii="Arial" w:hAnsi="Arial" w:cs="Arial"/>
          <w:sz w:val="22"/>
          <w:szCs w:val="22"/>
        </w:rPr>
        <w:t>(580) 442-6570</w:t>
      </w:r>
    </w:p>
    <w:p w14:paraId="35564A01" w14:textId="77777777" w:rsidR="00DC05C6" w:rsidRPr="00B237EC" w:rsidRDefault="00363BF3" w:rsidP="00DC05C6">
      <w:pPr>
        <w:rPr>
          <w:rFonts w:ascii="Arial" w:hAnsi="Arial" w:cs="Arial"/>
          <w:sz w:val="22"/>
          <w:szCs w:val="22"/>
        </w:rPr>
      </w:pPr>
      <w:hyperlink r:id="rId36" w:history="1">
        <w:r w:rsidR="00A603DA" w:rsidRPr="00B237EC">
          <w:rPr>
            <w:rStyle w:val="Hyperlink"/>
            <w:rFonts w:ascii="Arial" w:hAnsi="Arial" w:cs="Arial"/>
            <w:sz w:val="22"/>
            <w:szCs w:val="22"/>
          </w:rPr>
          <w:t>scott.a.neel2.civ@mail.mil</w:t>
        </w:r>
      </w:hyperlink>
    </w:p>
    <w:p w14:paraId="4A61DDC8" w14:textId="77777777" w:rsidR="00DC05C6" w:rsidRPr="00B237EC" w:rsidRDefault="00DC05C6" w:rsidP="00804958">
      <w:pPr>
        <w:rPr>
          <w:rFonts w:ascii="Arial" w:hAnsi="Arial" w:cs="Arial"/>
          <w:sz w:val="22"/>
          <w:szCs w:val="22"/>
        </w:rPr>
      </w:pPr>
    </w:p>
    <w:sectPr w:rsidR="00DC05C6" w:rsidRPr="00B237EC" w:rsidSect="000347CF">
      <w:headerReference w:type="default" r:id="rId37"/>
      <w:pgSz w:w="12240" w:h="15840"/>
      <w:pgMar w:top="1008" w:right="864" w:bottom="864" w:left="864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43E77E" w14:textId="77777777" w:rsidR="00363BF3" w:rsidRDefault="00363BF3" w:rsidP="00FC7F29">
      <w:r>
        <w:separator/>
      </w:r>
    </w:p>
  </w:endnote>
  <w:endnote w:type="continuationSeparator" w:id="0">
    <w:p w14:paraId="0B1E8DB6" w14:textId="77777777" w:rsidR="00363BF3" w:rsidRDefault="00363BF3" w:rsidP="00FC7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DD1E23" w14:textId="77777777" w:rsidR="00363BF3" w:rsidRDefault="00363BF3" w:rsidP="00FC7F29">
      <w:r>
        <w:separator/>
      </w:r>
    </w:p>
  </w:footnote>
  <w:footnote w:type="continuationSeparator" w:id="0">
    <w:p w14:paraId="08FFC4B6" w14:textId="77777777" w:rsidR="00363BF3" w:rsidRDefault="00363BF3" w:rsidP="00FC7F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6FDB1" w14:textId="3B137462" w:rsidR="008E5365" w:rsidRPr="00FC7F29" w:rsidRDefault="008E5365" w:rsidP="00FC7F29">
    <w:pPr>
      <w:jc w:val="center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 xml:space="preserve">CURATORS </w:t>
    </w:r>
    <w:r w:rsidR="008074A2">
      <w:rPr>
        <w:rFonts w:ascii="Arial" w:hAnsi="Arial" w:cs="Arial"/>
        <w:b/>
        <w:sz w:val="22"/>
        <w:szCs w:val="22"/>
      </w:rPr>
      <w:t xml:space="preserve">COMMITTEE </w:t>
    </w:r>
    <w:r>
      <w:rPr>
        <w:rFonts w:ascii="Arial" w:hAnsi="Arial" w:cs="Arial"/>
        <w:b/>
        <w:sz w:val="22"/>
        <w:szCs w:val="22"/>
      </w:rPr>
      <w:t>(CurCom) P</w:t>
    </w:r>
    <w:r w:rsidRPr="00FC7F29">
      <w:rPr>
        <w:rFonts w:ascii="Arial" w:hAnsi="Arial" w:cs="Arial"/>
        <w:b/>
        <w:sz w:val="22"/>
        <w:szCs w:val="22"/>
      </w:rPr>
      <w:t xml:space="preserve">ROFESSIONAL </w:t>
    </w:r>
    <w:r>
      <w:rPr>
        <w:rFonts w:ascii="Arial" w:hAnsi="Arial" w:cs="Arial"/>
        <w:b/>
        <w:sz w:val="22"/>
        <w:szCs w:val="22"/>
      </w:rPr>
      <w:t xml:space="preserve">NETWORK </w:t>
    </w:r>
    <w:r w:rsidR="007C3ABE">
      <w:rPr>
        <w:rFonts w:ascii="Arial" w:hAnsi="Arial" w:cs="Arial"/>
        <w:b/>
        <w:sz w:val="22"/>
        <w:szCs w:val="22"/>
      </w:rPr>
      <w:t>LEADERSHIP TEAM</w:t>
    </w:r>
    <w:r w:rsidRPr="00FC7F29">
      <w:rPr>
        <w:rFonts w:ascii="Arial" w:hAnsi="Arial" w:cs="Arial"/>
        <w:b/>
        <w:sz w:val="22"/>
        <w:szCs w:val="22"/>
      </w:rPr>
      <w:t xml:space="preserve"> – 201</w:t>
    </w:r>
    <w:r w:rsidR="007C3ABE">
      <w:rPr>
        <w:rFonts w:ascii="Arial" w:hAnsi="Arial" w:cs="Arial"/>
        <w:b/>
        <w:sz w:val="22"/>
        <w:szCs w:val="22"/>
      </w:rPr>
      <w:t>7</w:t>
    </w:r>
    <w:r>
      <w:rPr>
        <w:rFonts w:ascii="Arial" w:hAnsi="Arial" w:cs="Arial"/>
        <w:b/>
        <w:sz w:val="22"/>
        <w:szCs w:val="22"/>
      </w:rPr>
      <w:t>-201</w:t>
    </w:r>
    <w:r w:rsidR="007C3ABE">
      <w:rPr>
        <w:rFonts w:ascii="Arial" w:hAnsi="Arial" w:cs="Arial"/>
        <w:b/>
        <w:sz w:val="22"/>
        <w:szCs w:val="22"/>
      </w:rPr>
      <w:t>8</w:t>
    </w:r>
  </w:p>
  <w:p w14:paraId="5A7F4218" w14:textId="77777777" w:rsidR="008E5365" w:rsidRDefault="008E5365">
    <w:pPr>
      <w:pStyle w:val="Header"/>
    </w:pPr>
  </w:p>
  <w:p w14:paraId="5F1787E8" w14:textId="77777777" w:rsidR="008E5365" w:rsidRDefault="008E53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071EC"/>
    <w:multiLevelType w:val="multilevel"/>
    <w:tmpl w:val="929CF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MxszSxMDUwNzFQ0lEKTi0uzszPAykwrAUA8ZqDRCwAAAA="/>
  </w:docVars>
  <w:rsids>
    <w:rsidRoot w:val="000E040F"/>
    <w:rsid w:val="000066A6"/>
    <w:rsid w:val="000134BE"/>
    <w:rsid w:val="0001595E"/>
    <w:rsid w:val="00030ACF"/>
    <w:rsid w:val="00031B80"/>
    <w:rsid w:val="00032743"/>
    <w:rsid w:val="000347CF"/>
    <w:rsid w:val="00034A9E"/>
    <w:rsid w:val="00045C7A"/>
    <w:rsid w:val="000562BD"/>
    <w:rsid w:val="00076877"/>
    <w:rsid w:val="000775C1"/>
    <w:rsid w:val="00091578"/>
    <w:rsid w:val="000924CC"/>
    <w:rsid w:val="00096ABD"/>
    <w:rsid w:val="000A7DE6"/>
    <w:rsid w:val="000B680C"/>
    <w:rsid w:val="000C4296"/>
    <w:rsid w:val="000D7284"/>
    <w:rsid w:val="000D7493"/>
    <w:rsid w:val="000E040F"/>
    <w:rsid w:val="000E093D"/>
    <w:rsid w:val="000F643D"/>
    <w:rsid w:val="00100EEF"/>
    <w:rsid w:val="00103E15"/>
    <w:rsid w:val="001130CD"/>
    <w:rsid w:val="0012735E"/>
    <w:rsid w:val="00146A85"/>
    <w:rsid w:val="00150F7D"/>
    <w:rsid w:val="001531B4"/>
    <w:rsid w:val="001609C4"/>
    <w:rsid w:val="00167DFC"/>
    <w:rsid w:val="001778E3"/>
    <w:rsid w:val="00184ACE"/>
    <w:rsid w:val="00192CCB"/>
    <w:rsid w:val="001F0C3E"/>
    <w:rsid w:val="001F5FCE"/>
    <w:rsid w:val="0020033D"/>
    <w:rsid w:val="002062E8"/>
    <w:rsid w:val="00213345"/>
    <w:rsid w:val="002160AD"/>
    <w:rsid w:val="00217611"/>
    <w:rsid w:val="00237558"/>
    <w:rsid w:val="00245194"/>
    <w:rsid w:val="00254DE8"/>
    <w:rsid w:val="0027625A"/>
    <w:rsid w:val="002819EC"/>
    <w:rsid w:val="002B41AC"/>
    <w:rsid w:val="002C1EA1"/>
    <w:rsid w:val="002F5DD7"/>
    <w:rsid w:val="00314F03"/>
    <w:rsid w:val="00323C94"/>
    <w:rsid w:val="003337F8"/>
    <w:rsid w:val="00350C4C"/>
    <w:rsid w:val="003549D5"/>
    <w:rsid w:val="00363BF3"/>
    <w:rsid w:val="0038477A"/>
    <w:rsid w:val="0038588C"/>
    <w:rsid w:val="00394004"/>
    <w:rsid w:val="003960AD"/>
    <w:rsid w:val="003B485D"/>
    <w:rsid w:val="003D2138"/>
    <w:rsid w:val="003D6217"/>
    <w:rsid w:val="003E581B"/>
    <w:rsid w:val="003F72C0"/>
    <w:rsid w:val="004175B8"/>
    <w:rsid w:val="00433B6D"/>
    <w:rsid w:val="00441E52"/>
    <w:rsid w:val="00456614"/>
    <w:rsid w:val="00457ADC"/>
    <w:rsid w:val="004669AB"/>
    <w:rsid w:val="00471B3D"/>
    <w:rsid w:val="00484B83"/>
    <w:rsid w:val="00485818"/>
    <w:rsid w:val="0048681D"/>
    <w:rsid w:val="00490AD2"/>
    <w:rsid w:val="00494D42"/>
    <w:rsid w:val="004B35D5"/>
    <w:rsid w:val="004B5599"/>
    <w:rsid w:val="004C502D"/>
    <w:rsid w:val="004C6FD8"/>
    <w:rsid w:val="004D463F"/>
    <w:rsid w:val="004F4AE4"/>
    <w:rsid w:val="00502552"/>
    <w:rsid w:val="005116EB"/>
    <w:rsid w:val="005171EC"/>
    <w:rsid w:val="00527352"/>
    <w:rsid w:val="005505FA"/>
    <w:rsid w:val="00551C59"/>
    <w:rsid w:val="00565072"/>
    <w:rsid w:val="00566DFE"/>
    <w:rsid w:val="00590DC7"/>
    <w:rsid w:val="005A3795"/>
    <w:rsid w:val="005A610B"/>
    <w:rsid w:val="005A7E1D"/>
    <w:rsid w:val="005B2A4C"/>
    <w:rsid w:val="005C11B0"/>
    <w:rsid w:val="005D2379"/>
    <w:rsid w:val="005D5C66"/>
    <w:rsid w:val="005E12C6"/>
    <w:rsid w:val="005E5D4C"/>
    <w:rsid w:val="006022E6"/>
    <w:rsid w:val="006111E1"/>
    <w:rsid w:val="0062687C"/>
    <w:rsid w:val="00641341"/>
    <w:rsid w:val="006439BD"/>
    <w:rsid w:val="006475E6"/>
    <w:rsid w:val="00655846"/>
    <w:rsid w:val="00660534"/>
    <w:rsid w:val="0068209A"/>
    <w:rsid w:val="006834E5"/>
    <w:rsid w:val="00687446"/>
    <w:rsid w:val="0069793B"/>
    <w:rsid w:val="006B32B9"/>
    <w:rsid w:val="006D13FB"/>
    <w:rsid w:val="006F20FD"/>
    <w:rsid w:val="006F5DCC"/>
    <w:rsid w:val="00741901"/>
    <w:rsid w:val="00751075"/>
    <w:rsid w:val="007923A2"/>
    <w:rsid w:val="007A4A60"/>
    <w:rsid w:val="007B4540"/>
    <w:rsid w:val="007C3ABE"/>
    <w:rsid w:val="007C5A41"/>
    <w:rsid w:val="007D0398"/>
    <w:rsid w:val="007D58A8"/>
    <w:rsid w:val="007E67DC"/>
    <w:rsid w:val="007F2D6B"/>
    <w:rsid w:val="007F41E9"/>
    <w:rsid w:val="008014A9"/>
    <w:rsid w:val="00804958"/>
    <w:rsid w:val="00806C9F"/>
    <w:rsid w:val="008074A2"/>
    <w:rsid w:val="00816D45"/>
    <w:rsid w:val="0082135F"/>
    <w:rsid w:val="0083120B"/>
    <w:rsid w:val="00833A91"/>
    <w:rsid w:val="00834118"/>
    <w:rsid w:val="00852F16"/>
    <w:rsid w:val="00863071"/>
    <w:rsid w:val="008677A6"/>
    <w:rsid w:val="00875846"/>
    <w:rsid w:val="00885916"/>
    <w:rsid w:val="00885D44"/>
    <w:rsid w:val="00886F3F"/>
    <w:rsid w:val="008E1E02"/>
    <w:rsid w:val="008E5365"/>
    <w:rsid w:val="008E7902"/>
    <w:rsid w:val="008F3B30"/>
    <w:rsid w:val="008F4560"/>
    <w:rsid w:val="009209DD"/>
    <w:rsid w:val="0092541A"/>
    <w:rsid w:val="009408C0"/>
    <w:rsid w:val="00942627"/>
    <w:rsid w:val="00954492"/>
    <w:rsid w:val="00965391"/>
    <w:rsid w:val="00967740"/>
    <w:rsid w:val="00972166"/>
    <w:rsid w:val="009861C9"/>
    <w:rsid w:val="00986D95"/>
    <w:rsid w:val="009A2FAF"/>
    <w:rsid w:val="009A4BCE"/>
    <w:rsid w:val="009B5873"/>
    <w:rsid w:val="009D3ECB"/>
    <w:rsid w:val="009D4FD8"/>
    <w:rsid w:val="009E3A69"/>
    <w:rsid w:val="009E7920"/>
    <w:rsid w:val="009F25A2"/>
    <w:rsid w:val="009F72B8"/>
    <w:rsid w:val="00A00B2A"/>
    <w:rsid w:val="00A03C71"/>
    <w:rsid w:val="00A307FD"/>
    <w:rsid w:val="00A51F44"/>
    <w:rsid w:val="00A535C8"/>
    <w:rsid w:val="00A603DA"/>
    <w:rsid w:val="00A61058"/>
    <w:rsid w:val="00A73185"/>
    <w:rsid w:val="00A73969"/>
    <w:rsid w:val="00A81865"/>
    <w:rsid w:val="00A93547"/>
    <w:rsid w:val="00AA7565"/>
    <w:rsid w:val="00AC4887"/>
    <w:rsid w:val="00B02625"/>
    <w:rsid w:val="00B05DCE"/>
    <w:rsid w:val="00B237EC"/>
    <w:rsid w:val="00B66D51"/>
    <w:rsid w:val="00B8710D"/>
    <w:rsid w:val="00B900BB"/>
    <w:rsid w:val="00BA4786"/>
    <w:rsid w:val="00BB298B"/>
    <w:rsid w:val="00BC3B88"/>
    <w:rsid w:val="00BC4151"/>
    <w:rsid w:val="00BD0E0D"/>
    <w:rsid w:val="00BD19D0"/>
    <w:rsid w:val="00BE304A"/>
    <w:rsid w:val="00C101CC"/>
    <w:rsid w:val="00C25059"/>
    <w:rsid w:val="00C25DF6"/>
    <w:rsid w:val="00C35431"/>
    <w:rsid w:val="00C36F7B"/>
    <w:rsid w:val="00C50939"/>
    <w:rsid w:val="00C517D8"/>
    <w:rsid w:val="00C715D5"/>
    <w:rsid w:val="00C7374E"/>
    <w:rsid w:val="00C8016D"/>
    <w:rsid w:val="00C85496"/>
    <w:rsid w:val="00C908E7"/>
    <w:rsid w:val="00CB0C95"/>
    <w:rsid w:val="00CE758F"/>
    <w:rsid w:val="00CF31D2"/>
    <w:rsid w:val="00CF4E28"/>
    <w:rsid w:val="00CF6B9D"/>
    <w:rsid w:val="00D00603"/>
    <w:rsid w:val="00D02EE6"/>
    <w:rsid w:val="00D05F2B"/>
    <w:rsid w:val="00D07D4B"/>
    <w:rsid w:val="00D21DC1"/>
    <w:rsid w:val="00D6672D"/>
    <w:rsid w:val="00DA7525"/>
    <w:rsid w:val="00DB33FF"/>
    <w:rsid w:val="00DB69C8"/>
    <w:rsid w:val="00DC05C6"/>
    <w:rsid w:val="00DC270A"/>
    <w:rsid w:val="00DC38B4"/>
    <w:rsid w:val="00DC5285"/>
    <w:rsid w:val="00DE1325"/>
    <w:rsid w:val="00DF1D2F"/>
    <w:rsid w:val="00E3783C"/>
    <w:rsid w:val="00E37A41"/>
    <w:rsid w:val="00E43665"/>
    <w:rsid w:val="00E5404E"/>
    <w:rsid w:val="00E6239D"/>
    <w:rsid w:val="00E66D46"/>
    <w:rsid w:val="00E75631"/>
    <w:rsid w:val="00E7592B"/>
    <w:rsid w:val="00E963B9"/>
    <w:rsid w:val="00EA78BF"/>
    <w:rsid w:val="00EB4D12"/>
    <w:rsid w:val="00EC6C46"/>
    <w:rsid w:val="00ED170D"/>
    <w:rsid w:val="00F21049"/>
    <w:rsid w:val="00F26145"/>
    <w:rsid w:val="00F42014"/>
    <w:rsid w:val="00F47DE7"/>
    <w:rsid w:val="00F50344"/>
    <w:rsid w:val="00F7359B"/>
    <w:rsid w:val="00F84108"/>
    <w:rsid w:val="00FB3A72"/>
    <w:rsid w:val="00FB6E43"/>
    <w:rsid w:val="00FC63C5"/>
    <w:rsid w:val="00FC7F29"/>
    <w:rsid w:val="00FE527E"/>
    <w:rsid w:val="00FF23AB"/>
    <w:rsid w:val="00FF3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80A6"/>
  <w15:docId w15:val="{C56192FF-72E3-4A56-8B50-633B93953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40F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5DCC"/>
    <w:rPr>
      <w:sz w:val="24"/>
      <w:szCs w:val="24"/>
    </w:rPr>
  </w:style>
  <w:style w:type="character" w:styleId="Hyperlink">
    <w:name w:val="Hyperlink"/>
    <w:basedOn w:val="DefaultParagraphFont"/>
    <w:semiHidden/>
    <w:rsid w:val="000E040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F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7F2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FC7F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7F29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F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29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51F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51F44"/>
    <w:rPr>
      <w:rFonts w:ascii="Courier New" w:eastAsia="Calibri" w:hAnsi="Courier New" w:cs="Courier New"/>
      <w:color w:val="00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5107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1075"/>
    <w:rPr>
      <w:rFonts w:ascii="Consolas" w:eastAsia="Calibri" w:hAnsi="Consolas" w:cs="Times New Roman"/>
      <w:sz w:val="21"/>
      <w:szCs w:val="21"/>
    </w:rPr>
  </w:style>
  <w:style w:type="character" w:styleId="Strong">
    <w:name w:val="Strong"/>
    <w:basedOn w:val="DefaultParagraphFont"/>
    <w:uiPriority w:val="22"/>
    <w:qFormat/>
    <w:rsid w:val="004D463F"/>
    <w:rPr>
      <w:b/>
      <w:bCs/>
    </w:rPr>
  </w:style>
  <w:style w:type="paragraph" w:customStyle="1" w:styleId="Title1">
    <w:name w:val="Title1"/>
    <w:basedOn w:val="Normal"/>
    <w:rsid w:val="0083120B"/>
    <w:pPr>
      <w:spacing w:before="100" w:beforeAutospacing="1" w:after="100" w:afterAutospacing="1"/>
    </w:pPr>
  </w:style>
  <w:style w:type="character" w:customStyle="1" w:styleId="locality">
    <w:name w:val="locality"/>
    <w:basedOn w:val="DefaultParagraphFont"/>
    <w:rsid w:val="0083120B"/>
  </w:style>
  <w:style w:type="character" w:customStyle="1" w:styleId="edit-tools">
    <w:name w:val="edit-tools"/>
    <w:basedOn w:val="DefaultParagraphFont"/>
    <w:rsid w:val="0083120B"/>
  </w:style>
  <w:style w:type="paragraph" w:customStyle="1" w:styleId="Title2">
    <w:name w:val="Title2"/>
    <w:basedOn w:val="Normal"/>
    <w:rsid w:val="000C4296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4F4AE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4F4AE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A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4098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22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10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156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37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27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182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0057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97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9137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8520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33639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2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13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56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63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557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00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041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305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6066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0109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326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648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0492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7529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5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266">
      <w:bodyDiv w:val="1"/>
      <w:marLeft w:val="78"/>
      <w:marRight w:val="157"/>
      <w:marTop w:val="157"/>
      <w:marBottom w:val="15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5312">
          <w:marLeft w:val="0"/>
          <w:marRight w:val="0"/>
          <w:marTop w:val="0"/>
          <w:marBottom w:val="0"/>
          <w:divBdr>
            <w:top w:val="single" w:sz="2" w:space="0" w:color="FFFFFF"/>
            <w:left w:val="single" w:sz="2" w:space="0" w:color="FFFFFF"/>
            <w:bottom w:val="single" w:sz="2" w:space="0" w:color="FFFFFF"/>
            <w:right w:val="single" w:sz="2" w:space="0" w:color="FFFFFF"/>
          </w:divBdr>
          <w:divsChild>
            <w:div w:id="1021516063">
              <w:marLeft w:val="0"/>
              <w:marRight w:val="297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2" w:space="0" w:color="C9E4E4"/>
              </w:divBdr>
              <w:divsChild>
                <w:div w:id="1236545654">
                  <w:marLeft w:val="0"/>
                  <w:marRight w:val="15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C9E4E4"/>
                  </w:divBdr>
                </w:div>
              </w:divsChild>
            </w:div>
          </w:divsChild>
        </w:div>
      </w:divsChild>
    </w:div>
    <w:div w:id="20865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chilton@accesscommunity.org" TargetMode="External"/><Relationship Id="rId18" Type="http://schemas.openxmlformats.org/officeDocument/2006/relationships/hyperlink" Target="mailto:binwuyang@qq.com" TargetMode="External"/><Relationship Id="rId26" Type="http://schemas.openxmlformats.org/officeDocument/2006/relationships/hyperlink" Target="mailto:sheila.hoffman@gmail.com" TargetMode="External"/><Relationship Id="rId39" Type="http://schemas.openxmlformats.org/officeDocument/2006/relationships/theme" Target="theme/theme1.xml"/><Relationship Id="rId21" Type="http://schemas.openxmlformats.org/officeDocument/2006/relationships/hyperlink" Target="mailto:Adam.scher@mnhs.org" TargetMode="External"/><Relationship Id="rId34" Type="http://schemas.openxmlformats.org/officeDocument/2006/relationships/hyperlink" Target="mailto:tessashultz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eendslow@chestercohistorical.org" TargetMode="External"/><Relationship Id="rId17" Type="http://schemas.openxmlformats.org/officeDocument/2006/relationships/hyperlink" Target="http://www.molaa.org" TargetMode="External"/><Relationship Id="rId25" Type="http://schemas.openxmlformats.org/officeDocument/2006/relationships/hyperlink" Target="mailto:mbahe@cityofcasperwy.com" TargetMode="External"/><Relationship Id="rId33" Type="http://schemas.openxmlformats.org/officeDocument/2006/relationships/hyperlink" Target="mailto:russick@chicagohistory.org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ortega@molaa.org" TargetMode="External"/><Relationship Id="rId20" Type="http://schemas.openxmlformats.org/officeDocument/2006/relationships/hyperlink" Target="mailto:camjwood@gmail.com" TargetMode="External"/><Relationship Id="rId29" Type="http://schemas.openxmlformats.org/officeDocument/2006/relationships/hyperlink" Target="mailto:ann.rowson@fsu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.a.swigart@gmail.com" TargetMode="External"/><Relationship Id="rId24" Type="http://schemas.openxmlformats.org/officeDocument/2006/relationships/hyperlink" Target="mailto:elisa.phelps@state.co.us" TargetMode="External"/><Relationship Id="rId32" Type="http://schemas.openxmlformats.org/officeDocument/2006/relationships/hyperlink" Target="mailto:brianhpeterson@me.com" TargetMode="External"/><Relationship Id="rId37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gahc.org" TargetMode="External"/><Relationship Id="rId23" Type="http://schemas.openxmlformats.org/officeDocument/2006/relationships/hyperlink" Target="mailto:elizabeth.c.varner@gmail.com" TargetMode="External"/><Relationship Id="rId28" Type="http://schemas.openxmlformats.org/officeDocument/2006/relationships/hyperlink" Target="mailto:lkminton@.wcu.edu" TargetMode="External"/><Relationship Id="rId36" Type="http://schemas.openxmlformats.org/officeDocument/2006/relationships/hyperlink" Target="mailto:scott.a.neel2.civ@mail.mil" TargetMode="External"/><Relationship Id="rId10" Type="http://schemas.openxmlformats.org/officeDocument/2006/relationships/hyperlink" Target="mailto:cmolsen11@gmail.com" TargetMode="External"/><Relationship Id="rId19" Type="http://schemas.openxmlformats.org/officeDocument/2006/relationships/hyperlink" Target="mailto:binwuyang@gmail.com" TargetMode="External"/><Relationship Id="rId31" Type="http://schemas.openxmlformats.org/officeDocument/2006/relationships/hyperlink" Target="mailto:ascott@theautry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wboycurator@hotmail.com" TargetMode="External"/><Relationship Id="rId14" Type="http://schemas.openxmlformats.org/officeDocument/2006/relationships/hyperlink" Target="mailto:kelly.lao@gahc.org" TargetMode="External"/><Relationship Id="rId22" Type="http://schemas.openxmlformats.org/officeDocument/2006/relationships/hyperlink" Target="mailto:dhughes@Hagley.org" TargetMode="External"/><Relationship Id="rId27" Type="http://schemas.openxmlformats.org/officeDocument/2006/relationships/hyperlink" Target="mailto:bstacy@mvmuseum.org" TargetMode="External"/><Relationship Id="rId30" Type="http://schemas.openxmlformats.org/officeDocument/2006/relationships/hyperlink" Target="mailto:redmondbarnett@nventure.com" TargetMode="External"/><Relationship Id="rId35" Type="http://schemas.openxmlformats.org/officeDocument/2006/relationships/hyperlink" Target="mailto:acywin@umassd.edu" TargetMode="External"/><Relationship Id="rId8" Type="http://schemas.openxmlformats.org/officeDocument/2006/relationships/hyperlink" Target="mailto:wjamesburns@email.arizona.edu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DD86-9765-4794-A0B1-AEC2051F9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izona</Company>
  <LinksUpToDate>false</LinksUpToDate>
  <CharactersWithSpaces>6743</CharactersWithSpaces>
  <SharedDoc>false</SharedDoc>
  <HLinks>
    <vt:vector size="246" baseType="variant">
      <vt:variant>
        <vt:i4>4915202</vt:i4>
      </vt:variant>
      <vt:variant>
        <vt:i4>120</vt:i4>
      </vt:variant>
      <vt:variant>
        <vt:i4>0</vt:i4>
      </vt:variant>
      <vt:variant>
        <vt:i4>5</vt:i4>
      </vt:variant>
      <vt:variant>
        <vt:lpwstr>mailto:egoldspiel@aam-us.org@aam-us.org</vt:lpwstr>
      </vt:variant>
      <vt:variant>
        <vt:lpwstr/>
      </vt:variant>
      <vt:variant>
        <vt:i4>3735581</vt:i4>
      </vt:variant>
      <vt:variant>
        <vt:i4>117</vt:i4>
      </vt:variant>
      <vt:variant>
        <vt:i4>0</vt:i4>
      </vt:variant>
      <vt:variant>
        <vt:i4>5</vt:i4>
      </vt:variant>
      <vt:variant>
        <vt:lpwstr>mailto:acywin@umassd.edu</vt:lpwstr>
      </vt:variant>
      <vt:variant>
        <vt:lpwstr/>
      </vt:variant>
      <vt:variant>
        <vt:i4>4063273</vt:i4>
      </vt:variant>
      <vt:variant>
        <vt:i4>114</vt:i4>
      </vt:variant>
      <vt:variant>
        <vt:i4>0</vt:i4>
      </vt:variant>
      <vt:variant>
        <vt:i4>5</vt:i4>
      </vt:variant>
      <vt:variant>
        <vt:lpwstr>http://www.umassd.edu/cvpa/</vt:lpwstr>
      </vt:variant>
      <vt:variant>
        <vt:lpwstr/>
      </vt:variant>
      <vt:variant>
        <vt:i4>2752536</vt:i4>
      </vt:variant>
      <vt:variant>
        <vt:i4>111</vt:i4>
      </vt:variant>
      <vt:variant>
        <vt:i4>0</vt:i4>
      </vt:variant>
      <vt:variant>
        <vt:i4>5</vt:i4>
      </vt:variant>
      <vt:variant>
        <vt:lpwstr>mailto:kenis@willametteheritage.org</vt:lpwstr>
      </vt:variant>
      <vt:variant>
        <vt:lpwstr/>
      </vt:variant>
      <vt:variant>
        <vt:i4>4784194</vt:i4>
      </vt:variant>
      <vt:variant>
        <vt:i4>108</vt:i4>
      </vt:variant>
      <vt:variant>
        <vt:i4>0</vt:i4>
      </vt:variant>
      <vt:variant>
        <vt:i4>5</vt:i4>
      </vt:variant>
      <vt:variant>
        <vt:lpwstr>mailto:Ronald_Potvin@brown.edu</vt:lpwstr>
      </vt:variant>
      <vt:variant>
        <vt:lpwstr/>
      </vt:variant>
      <vt:variant>
        <vt:i4>7929979</vt:i4>
      </vt:variant>
      <vt:variant>
        <vt:i4>105</vt:i4>
      </vt:variant>
      <vt:variant>
        <vt:i4>0</vt:i4>
      </vt:variant>
      <vt:variant>
        <vt:i4>5</vt:i4>
      </vt:variant>
      <vt:variant>
        <vt:lpwstr>http://brown.edu/Research/JNBC/</vt:lpwstr>
      </vt:variant>
      <vt:variant>
        <vt:lpwstr/>
      </vt:variant>
      <vt:variant>
        <vt:i4>2228240</vt:i4>
      </vt:variant>
      <vt:variant>
        <vt:i4>102</vt:i4>
      </vt:variant>
      <vt:variant>
        <vt:i4>0</vt:i4>
      </vt:variant>
      <vt:variant>
        <vt:i4>5</vt:i4>
      </vt:variant>
      <vt:variant>
        <vt:lpwstr>mailto:Jim.Hoobler@state.tn.us</vt:lpwstr>
      </vt:variant>
      <vt:variant>
        <vt:lpwstr/>
      </vt:variant>
      <vt:variant>
        <vt:i4>4653131</vt:i4>
      </vt:variant>
      <vt:variant>
        <vt:i4>99</vt:i4>
      </vt:variant>
      <vt:variant>
        <vt:i4>0</vt:i4>
      </vt:variant>
      <vt:variant>
        <vt:i4>5</vt:i4>
      </vt:variant>
      <vt:variant>
        <vt:lpwstr>http://www.tnmuseum.org/</vt:lpwstr>
      </vt:variant>
      <vt:variant>
        <vt:lpwstr/>
      </vt:variant>
      <vt:variant>
        <vt:i4>6815831</vt:i4>
      </vt:variant>
      <vt:variant>
        <vt:i4>96</vt:i4>
      </vt:variant>
      <vt:variant>
        <vt:i4>0</vt:i4>
      </vt:variant>
      <vt:variant>
        <vt:i4>5</vt:i4>
      </vt:variant>
      <vt:variant>
        <vt:lpwstr>mailto:kinval@aol.com</vt:lpwstr>
      </vt:variant>
      <vt:variant>
        <vt:lpwstr/>
      </vt:variant>
      <vt:variant>
        <vt:i4>4063274</vt:i4>
      </vt:variant>
      <vt:variant>
        <vt:i4>93</vt:i4>
      </vt:variant>
      <vt:variant>
        <vt:i4>0</vt:i4>
      </vt:variant>
      <vt:variant>
        <vt:i4>5</vt:i4>
      </vt:variant>
      <vt:variant>
        <vt:lpwstr>http://www.musres.com/</vt:lpwstr>
      </vt:variant>
      <vt:variant>
        <vt:lpwstr/>
      </vt:variant>
      <vt:variant>
        <vt:i4>7012355</vt:i4>
      </vt:variant>
      <vt:variant>
        <vt:i4>90</vt:i4>
      </vt:variant>
      <vt:variant>
        <vt:i4>0</vt:i4>
      </vt:variant>
      <vt:variant>
        <vt:i4>5</vt:i4>
      </vt:variant>
      <vt:variant>
        <vt:lpwstr>mailto:Robert.DeHart@tn.gov</vt:lpwstr>
      </vt:variant>
      <vt:variant>
        <vt:lpwstr/>
      </vt:variant>
      <vt:variant>
        <vt:i4>5636193</vt:i4>
      </vt:variant>
      <vt:variant>
        <vt:i4>87</vt:i4>
      </vt:variant>
      <vt:variant>
        <vt:i4>0</vt:i4>
      </vt:variant>
      <vt:variant>
        <vt:i4>5</vt:i4>
      </vt:variant>
      <vt:variant>
        <vt:lpwstr>mailto:russick@chicagohistory.org</vt:lpwstr>
      </vt:variant>
      <vt:variant>
        <vt:lpwstr/>
      </vt:variant>
      <vt:variant>
        <vt:i4>5505032</vt:i4>
      </vt:variant>
      <vt:variant>
        <vt:i4>84</vt:i4>
      </vt:variant>
      <vt:variant>
        <vt:i4>0</vt:i4>
      </vt:variant>
      <vt:variant>
        <vt:i4>5</vt:i4>
      </vt:variant>
      <vt:variant>
        <vt:lpwstr>http://www.chicagohs.org/</vt:lpwstr>
      </vt:variant>
      <vt:variant>
        <vt:lpwstr/>
      </vt:variant>
      <vt:variant>
        <vt:i4>5767272</vt:i4>
      </vt:variant>
      <vt:variant>
        <vt:i4>81</vt:i4>
      </vt:variant>
      <vt:variant>
        <vt:i4>0</vt:i4>
      </vt:variant>
      <vt:variant>
        <vt:i4>5</vt:i4>
      </vt:variant>
      <vt:variant>
        <vt:lpwstr>mailto:ascott@theautry.org</vt:lpwstr>
      </vt:variant>
      <vt:variant>
        <vt:lpwstr/>
      </vt:variant>
      <vt:variant>
        <vt:i4>5111813</vt:i4>
      </vt:variant>
      <vt:variant>
        <vt:i4>78</vt:i4>
      </vt:variant>
      <vt:variant>
        <vt:i4>0</vt:i4>
      </vt:variant>
      <vt:variant>
        <vt:i4>5</vt:i4>
      </vt:variant>
      <vt:variant>
        <vt:lpwstr>http://theautry.org/</vt:lpwstr>
      </vt:variant>
      <vt:variant>
        <vt:lpwstr/>
      </vt:variant>
      <vt:variant>
        <vt:i4>4128783</vt:i4>
      </vt:variant>
      <vt:variant>
        <vt:i4>75</vt:i4>
      </vt:variant>
      <vt:variant>
        <vt:i4>0</vt:i4>
      </vt:variant>
      <vt:variant>
        <vt:i4>5</vt:i4>
      </vt:variant>
      <vt:variant>
        <vt:lpwstr>mailto:redmond.barnett@wshs.wa.gov</vt:lpwstr>
      </vt:variant>
      <vt:variant>
        <vt:lpwstr/>
      </vt:variant>
      <vt:variant>
        <vt:i4>4653144</vt:i4>
      </vt:variant>
      <vt:variant>
        <vt:i4>72</vt:i4>
      </vt:variant>
      <vt:variant>
        <vt:i4>0</vt:i4>
      </vt:variant>
      <vt:variant>
        <vt:i4>5</vt:i4>
      </vt:variant>
      <vt:variant>
        <vt:lpwstr>http://www.wshs.org/</vt:lpwstr>
      </vt:variant>
      <vt:variant>
        <vt:lpwstr/>
      </vt:variant>
      <vt:variant>
        <vt:i4>1572975</vt:i4>
      </vt:variant>
      <vt:variant>
        <vt:i4>69</vt:i4>
      </vt:variant>
      <vt:variant>
        <vt:i4>0</vt:i4>
      </vt:variant>
      <vt:variant>
        <vt:i4>5</vt:i4>
      </vt:variant>
      <vt:variant>
        <vt:lpwstr>mailto:Nathan.c.jones.civ@mail.mil</vt:lpwstr>
      </vt:variant>
      <vt:variant>
        <vt:lpwstr/>
      </vt:variant>
      <vt:variant>
        <vt:i4>5177350</vt:i4>
      </vt:variant>
      <vt:variant>
        <vt:i4>66</vt:i4>
      </vt:variant>
      <vt:variant>
        <vt:i4>0</vt:i4>
      </vt:variant>
      <vt:variant>
        <vt:i4>5</vt:i4>
      </vt:variant>
      <vt:variant>
        <vt:lpwstr>http://www.generalpatton.org/</vt:lpwstr>
      </vt:variant>
      <vt:variant>
        <vt:lpwstr/>
      </vt:variant>
      <vt:variant>
        <vt:i4>5242921</vt:i4>
      </vt:variant>
      <vt:variant>
        <vt:i4>63</vt:i4>
      </vt:variant>
      <vt:variant>
        <vt:i4>0</vt:i4>
      </vt:variant>
      <vt:variant>
        <vt:i4>5</vt:i4>
      </vt:variant>
      <vt:variant>
        <vt:lpwstr>mailto:Stephanie.Gaub@ocfl.net</vt:lpwstr>
      </vt:variant>
      <vt:variant>
        <vt:lpwstr/>
      </vt:variant>
      <vt:variant>
        <vt:i4>5111815</vt:i4>
      </vt:variant>
      <vt:variant>
        <vt:i4>60</vt:i4>
      </vt:variant>
      <vt:variant>
        <vt:i4>0</vt:i4>
      </vt:variant>
      <vt:variant>
        <vt:i4>5</vt:i4>
      </vt:variant>
      <vt:variant>
        <vt:lpwstr>http://thehistorycenter.org/</vt:lpwstr>
      </vt:variant>
      <vt:variant>
        <vt:lpwstr/>
      </vt:variant>
      <vt:variant>
        <vt:i4>5505147</vt:i4>
      </vt:variant>
      <vt:variant>
        <vt:i4>57</vt:i4>
      </vt:variant>
      <vt:variant>
        <vt:i4>0</vt:i4>
      </vt:variant>
      <vt:variant>
        <vt:i4>5</vt:i4>
      </vt:variant>
      <vt:variant>
        <vt:lpwstr>mailto:bstacy@mvmuseum.org</vt:lpwstr>
      </vt:variant>
      <vt:variant>
        <vt:lpwstr/>
      </vt:variant>
      <vt:variant>
        <vt:i4>6160467</vt:i4>
      </vt:variant>
      <vt:variant>
        <vt:i4>54</vt:i4>
      </vt:variant>
      <vt:variant>
        <vt:i4>0</vt:i4>
      </vt:variant>
      <vt:variant>
        <vt:i4>5</vt:i4>
      </vt:variant>
      <vt:variant>
        <vt:lpwstr>http://www.mvmuseum.org/</vt:lpwstr>
      </vt:variant>
      <vt:variant>
        <vt:lpwstr/>
      </vt:variant>
      <vt:variant>
        <vt:i4>1704044</vt:i4>
      </vt:variant>
      <vt:variant>
        <vt:i4>51</vt:i4>
      </vt:variant>
      <vt:variant>
        <vt:i4>0</vt:i4>
      </vt:variant>
      <vt:variant>
        <vt:i4>5</vt:i4>
      </vt:variant>
      <vt:variant>
        <vt:lpwstr>mailto:heather.leavell@peabodyhistorical.org</vt:lpwstr>
      </vt:variant>
      <vt:variant>
        <vt:lpwstr/>
      </vt:variant>
      <vt:variant>
        <vt:i4>2752517</vt:i4>
      </vt:variant>
      <vt:variant>
        <vt:i4>48</vt:i4>
      </vt:variant>
      <vt:variant>
        <vt:i4>0</vt:i4>
      </vt:variant>
      <vt:variant>
        <vt:i4>5</vt:i4>
      </vt:variant>
      <vt:variant>
        <vt:lpwstr>mailto:dbrown@beverlyhistory.org</vt:lpwstr>
      </vt:variant>
      <vt:variant>
        <vt:lpwstr/>
      </vt:variant>
      <vt:variant>
        <vt:i4>7405662</vt:i4>
      </vt:variant>
      <vt:variant>
        <vt:i4>45</vt:i4>
      </vt:variant>
      <vt:variant>
        <vt:i4>0</vt:i4>
      </vt:variant>
      <vt:variant>
        <vt:i4>5</vt:i4>
      </vt:variant>
      <vt:variant>
        <vt:lpwstr>mailto:dkennedy@OKhistory.org</vt:lpwstr>
      </vt:variant>
      <vt:variant>
        <vt:lpwstr/>
      </vt:variant>
      <vt:variant>
        <vt:i4>5308439</vt:i4>
      </vt:variant>
      <vt:variant>
        <vt:i4>42</vt:i4>
      </vt:variant>
      <vt:variant>
        <vt:i4>0</vt:i4>
      </vt:variant>
      <vt:variant>
        <vt:i4>5</vt:i4>
      </vt:variant>
      <vt:variant>
        <vt:lpwstr>http://www.csrhc.org/</vt:lpwstr>
      </vt:variant>
      <vt:variant>
        <vt:lpwstr/>
      </vt:variant>
      <vt:variant>
        <vt:i4>5963822</vt:i4>
      </vt:variant>
      <vt:variant>
        <vt:i4>39</vt:i4>
      </vt:variant>
      <vt:variant>
        <vt:i4>0</vt:i4>
      </vt:variant>
      <vt:variant>
        <vt:i4>5</vt:i4>
      </vt:variant>
      <vt:variant>
        <vt:lpwstr>mailto:sheila.hoffman@gmail.com</vt:lpwstr>
      </vt:variant>
      <vt:variant>
        <vt:lpwstr/>
      </vt:variant>
      <vt:variant>
        <vt:i4>6422607</vt:i4>
      </vt:variant>
      <vt:variant>
        <vt:i4>36</vt:i4>
      </vt:variant>
      <vt:variant>
        <vt:i4>0</vt:i4>
      </vt:variant>
      <vt:variant>
        <vt:i4>5</vt:i4>
      </vt:variant>
      <vt:variant>
        <vt:lpwstr>mailto:nbelolan@gmail.com</vt:lpwstr>
      </vt:variant>
      <vt:variant>
        <vt:lpwstr/>
      </vt:variant>
      <vt:variant>
        <vt:i4>1245216</vt:i4>
      </vt:variant>
      <vt:variant>
        <vt:i4>33</vt:i4>
      </vt:variant>
      <vt:variant>
        <vt:i4>0</vt:i4>
      </vt:variant>
      <vt:variant>
        <vt:i4>5</vt:i4>
      </vt:variant>
      <vt:variant>
        <vt:lpwstr>mailto:agb@museum.state.il.us</vt:lpwstr>
      </vt:variant>
      <vt:variant>
        <vt:lpwstr/>
      </vt:variant>
      <vt:variant>
        <vt:i4>7733358</vt:i4>
      </vt:variant>
      <vt:variant>
        <vt:i4>30</vt:i4>
      </vt:variant>
      <vt:variant>
        <vt:i4>0</vt:i4>
      </vt:variant>
      <vt:variant>
        <vt:i4>5</vt:i4>
      </vt:variant>
      <vt:variant>
        <vt:lpwstr>http://www.museum.state.il.us/</vt:lpwstr>
      </vt:variant>
      <vt:variant>
        <vt:lpwstr/>
      </vt:variant>
      <vt:variant>
        <vt:i4>6291544</vt:i4>
      </vt:variant>
      <vt:variant>
        <vt:i4>27</vt:i4>
      </vt:variant>
      <vt:variant>
        <vt:i4>0</vt:i4>
      </vt:variant>
      <vt:variant>
        <vt:i4>5</vt:i4>
      </vt:variant>
      <vt:variant>
        <vt:lpwstr>mailto:sswigart@pleasetouchmuseum.org</vt:lpwstr>
      </vt:variant>
      <vt:variant>
        <vt:lpwstr/>
      </vt:variant>
      <vt:variant>
        <vt:i4>6619175</vt:i4>
      </vt:variant>
      <vt:variant>
        <vt:i4>24</vt:i4>
      </vt:variant>
      <vt:variant>
        <vt:i4>0</vt:i4>
      </vt:variant>
      <vt:variant>
        <vt:i4>5</vt:i4>
      </vt:variant>
      <vt:variant>
        <vt:lpwstr>http://www.pleasetouchmuseum.org/exhibits/</vt:lpwstr>
      </vt:variant>
      <vt:variant>
        <vt:lpwstr/>
      </vt:variant>
      <vt:variant>
        <vt:i4>1048612</vt:i4>
      </vt:variant>
      <vt:variant>
        <vt:i4>21</vt:i4>
      </vt:variant>
      <vt:variant>
        <vt:i4>0</vt:i4>
      </vt:variant>
      <vt:variant>
        <vt:i4>5</vt:i4>
      </vt:variant>
      <vt:variant>
        <vt:lpwstr>mailto:laeppich@verizon.net</vt:lpwstr>
      </vt:variant>
      <vt:variant>
        <vt:lpwstr/>
      </vt:variant>
      <vt:variant>
        <vt:i4>4325493</vt:i4>
      </vt:variant>
      <vt:variant>
        <vt:i4>18</vt:i4>
      </vt:variant>
      <vt:variant>
        <vt:i4>0</vt:i4>
      </vt:variant>
      <vt:variant>
        <vt:i4>5</vt:i4>
      </vt:variant>
      <vt:variant>
        <vt:lpwstr>mailto:cindy@thedrivingspirit.org</vt:lpwstr>
      </vt:variant>
      <vt:variant>
        <vt:lpwstr/>
      </vt:variant>
      <vt:variant>
        <vt:i4>1966134</vt:i4>
      </vt:variant>
      <vt:variant>
        <vt:i4>15</vt:i4>
      </vt:variant>
      <vt:variant>
        <vt:i4>0</vt:i4>
      </vt:variant>
      <vt:variant>
        <vt:i4>5</vt:i4>
      </vt:variant>
      <vt:variant>
        <vt:lpwstr>mailto:elisa.phelps@state.co.us</vt:lpwstr>
      </vt:variant>
      <vt:variant>
        <vt:lpwstr/>
      </vt:variant>
      <vt:variant>
        <vt:i4>2097274</vt:i4>
      </vt:variant>
      <vt:variant>
        <vt:i4>12</vt:i4>
      </vt:variant>
      <vt:variant>
        <vt:i4>0</vt:i4>
      </vt:variant>
      <vt:variant>
        <vt:i4>5</vt:i4>
      </vt:variant>
      <vt:variant>
        <vt:lpwstr>http://www.historycolorado.org/</vt:lpwstr>
      </vt:variant>
      <vt:variant>
        <vt:lpwstr/>
      </vt:variant>
      <vt:variant>
        <vt:i4>786479</vt:i4>
      </vt:variant>
      <vt:variant>
        <vt:i4>9</vt:i4>
      </vt:variant>
      <vt:variant>
        <vt:i4>0</vt:i4>
      </vt:variant>
      <vt:variant>
        <vt:i4>5</vt:i4>
      </vt:variant>
      <vt:variant>
        <vt:lpwstr>mailto:wjburns@westernmuseum.org</vt:lpwstr>
      </vt:variant>
      <vt:variant>
        <vt:lpwstr/>
      </vt:variant>
      <vt:variant>
        <vt:i4>5308420</vt:i4>
      </vt:variant>
      <vt:variant>
        <vt:i4>6</vt:i4>
      </vt:variant>
      <vt:variant>
        <vt:i4>0</vt:i4>
      </vt:variant>
      <vt:variant>
        <vt:i4>5</vt:i4>
      </vt:variant>
      <vt:variant>
        <vt:lpwstr>http://www.westernmuseum.org/</vt:lpwstr>
      </vt:variant>
      <vt:variant>
        <vt:lpwstr/>
      </vt:variant>
      <vt:variant>
        <vt:i4>524336</vt:i4>
      </vt:variant>
      <vt:variant>
        <vt:i4>3</vt:i4>
      </vt:variant>
      <vt:variant>
        <vt:i4>0</vt:i4>
      </vt:variant>
      <vt:variant>
        <vt:i4>5</vt:i4>
      </vt:variant>
      <vt:variant>
        <vt:lpwstr>mailto:eendslow@chestercohistorical.org</vt:lpwstr>
      </vt:variant>
      <vt:variant>
        <vt:lpwstr/>
      </vt:variant>
      <vt:variant>
        <vt:i4>2883693</vt:i4>
      </vt:variant>
      <vt:variant>
        <vt:i4>0</vt:i4>
      </vt:variant>
      <vt:variant>
        <vt:i4>0</vt:i4>
      </vt:variant>
      <vt:variant>
        <vt:i4>5</vt:i4>
      </vt:variant>
      <vt:variant>
        <vt:lpwstr>http://www.chestercohistorical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E. Endslow</dc:creator>
  <cp:lastModifiedBy>Cecelia Walls</cp:lastModifiedBy>
  <cp:revision>2</cp:revision>
  <cp:lastPrinted>2017-07-27T17:22:00Z</cp:lastPrinted>
  <dcterms:created xsi:type="dcterms:W3CDTF">2017-11-14T15:21:00Z</dcterms:created>
  <dcterms:modified xsi:type="dcterms:W3CDTF">2017-11-14T15:21:00Z</dcterms:modified>
</cp:coreProperties>
</file>